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2263E6" w14:textId="4FF510A8" w:rsidR="00391DD6" w:rsidRPr="00B67C05" w:rsidRDefault="00391DD6" w:rsidP="00391DD6">
      <w:pPr>
        <w:spacing w:after="0" w:line="240" w:lineRule="auto"/>
        <w:rPr>
          <w:color w:val="FFFFFF" w:themeColor="background1"/>
          <w:sz w:val="48"/>
          <w:szCs w:val="48"/>
        </w:rPr>
      </w:pPr>
      <w:r w:rsidRPr="00B67C05">
        <w:rPr>
          <w:noProof/>
          <w:color w:val="FFFFFF" w:themeColor="background1"/>
          <w:sz w:val="48"/>
          <w:szCs w:val="48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74DE749A" wp14:editId="152C3B5F">
                <wp:simplePos x="0" y="0"/>
                <wp:positionH relativeFrom="column">
                  <wp:posOffset>-670560</wp:posOffset>
                </wp:positionH>
                <wp:positionV relativeFrom="paragraph">
                  <wp:posOffset>-720090</wp:posOffset>
                </wp:positionV>
                <wp:extent cx="8149895" cy="1684020"/>
                <wp:effectExtent l="0" t="0" r="22860" b="1143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149895" cy="1684020"/>
                        </a:xfrm>
                        <a:prstGeom prst="rect">
                          <a:avLst/>
                        </a:prstGeom>
                        <a:solidFill>
                          <a:srgbClr val="424A5A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w16sdtfl="http://schemas.microsoft.com/office/word/2024/wordml/sdtformatlock">
            <w:pict>
              <v:rect w14:anchorId="0782FD07" id="Rectangle 1" o:spid="_x0000_s1026" style="position:absolute;margin-left:-52.8pt;margin-top:-56.7pt;width:641.7pt;height:132.6pt;z-index:-2516572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" fillcolor="#424a5a" strokecolor="#1f3763 [1604]" strokeweight="1pt"/>
            </w:pict>
          </mc:Fallback>
        </mc:AlternateContent>
      </w:r>
      <w:r w:rsidR="0058617F">
        <w:rPr>
          <w:noProof/>
          <w:color w:val="FFFFFF" w:themeColor="background1"/>
          <w:sz w:val="48"/>
          <w:szCs w:val="48"/>
        </w:rPr>
        <w:t xml:space="preserve">WILLIAM </w:t>
      </w:r>
      <w:r w:rsidR="00995CB8">
        <w:rPr>
          <w:noProof/>
          <w:color w:val="FFFFFF" w:themeColor="background1"/>
          <w:sz w:val="48"/>
          <w:szCs w:val="48"/>
        </w:rPr>
        <w:t xml:space="preserve">C </w:t>
      </w:r>
      <w:r w:rsidR="0058617F">
        <w:rPr>
          <w:noProof/>
          <w:color w:val="FFFFFF" w:themeColor="background1"/>
          <w:sz w:val="48"/>
          <w:szCs w:val="48"/>
        </w:rPr>
        <w:t>JARRELL</w:t>
      </w:r>
    </w:p>
    <w:p w14:paraId="5B5F5F78" w14:textId="22DD2614" w:rsidR="00391DD6" w:rsidRDefault="00BF0056" w:rsidP="00391DD6">
      <w:pPr>
        <w:spacing w:after="100" w:line="240" w:lineRule="auto"/>
        <w:rPr>
          <w:color w:val="FFFFFF" w:themeColor="background1"/>
          <w:sz w:val="36"/>
          <w:szCs w:val="36"/>
        </w:rPr>
      </w:pPr>
      <w:r>
        <w:rPr>
          <w:color w:val="FFFFFF" w:themeColor="background1"/>
          <w:sz w:val="36"/>
          <w:szCs w:val="36"/>
        </w:rPr>
        <w:t xml:space="preserve">IT Support Technician </w:t>
      </w:r>
    </w:p>
    <w:p w14:paraId="075F790E" w14:textId="733192CB" w:rsidR="00391DD6" w:rsidRPr="0083470E" w:rsidRDefault="00391DD6" w:rsidP="00391DD6">
      <w:pPr>
        <w:spacing w:after="120" w:line="240" w:lineRule="auto"/>
        <w:rPr>
          <w:rFonts w:cstheme="minorHAnsi"/>
          <w:color w:val="FFFFFF" w:themeColor="background1"/>
          <w:sz w:val="20"/>
          <w:szCs w:val="20"/>
        </w:rPr>
      </w:pPr>
      <w:r w:rsidRPr="0083470E">
        <w:rPr>
          <w:rFonts w:cstheme="minorHAnsi"/>
          <w:noProof/>
          <w:color w:val="FFFFFF" w:themeColor="background1"/>
          <w:sz w:val="20"/>
          <w:szCs w:val="20"/>
        </w:rPr>
        <mc:AlternateContent>
          <mc:Choice Requires="wps">
            <w:drawing>
              <wp:inline distT="0" distB="0" distL="0" distR="0" wp14:anchorId="74B3B545" wp14:editId="2D3E1832">
                <wp:extent cx="100584" cy="100584"/>
                <wp:effectExtent l="0" t="0" r="0" b="0"/>
                <wp:docPr id="4" name="Freeform: Shap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 bwMode="auto">
                        <a:xfrm>
                          <a:off x="0" y="0"/>
                          <a:ext cx="100584" cy="100584"/>
                        </a:xfrm>
                        <a:custGeom>
                          <a:avLst/>
                          <a:gdLst>
                            <a:gd name="T0" fmla="*/ 79889 w 2642"/>
                            <a:gd name="T1" fmla="*/ 25560 h 2642"/>
                            <a:gd name="T2" fmla="*/ 79889 w 2642"/>
                            <a:gd name="T3" fmla="*/ 25560 h 2642"/>
                            <a:gd name="T4" fmla="*/ 44214 w 2642"/>
                            <a:gd name="T5" fmla="*/ 61295 h 2642"/>
                            <a:gd name="T6" fmla="*/ 59538 w 2642"/>
                            <a:gd name="T7" fmla="*/ 100664 h 2642"/>
                            <a:gd name="T8" fmla="*/ 74498 w 2642"/>
                            <a:gd name="T9" fmla="*/ 125133 h 2642"/>
                            <a:gd name="T10" fmla="*/ 79889 w 2642"/>
                            <a:gd name="T11" fmla="*/ 133249 h 2642"/>
                            <a:gd name="T12" fmla="*/ 84916 w 2642"/>
                            <a:gd name="T13" fmla="*/ 125133 h 2642"/>
                            <a:gd name="T14" fmla="*/ 99816 w 2642"/>
                            <a:gd name="T15" fmla="*/ 100664 h 2642"/>
                            <a:gd name="T16" fmla="*/ 115200 w 2642"/>
                            <a:gd name="T17" fmla="*/ 61295 h 2642"/>
                            <a:gd name="T18" fmla="*/ 79889 w 2642"/>
                            <a:gd name="T19" fmla="*/ 25560 h 2642"/>
                            <a:gd name="T20" fmla="*/ 79889 w 2642"/>
                            <a:gd name="T21" fmla="*/ 79404 h 2642"/>
                            <a:gd name="T22" fmla="*/ 79889 w 2642"/>
                            <a:gd name="T23" fmla="*/ 79404 h 2642"/>
                            <a:gd name="T24" fmla="*/ 61355 w 2642"/>
                            <a:gd name="T25" fmla="*/ 60810 h 2642"/>
                            <a:gd name="T26" fmla="*/ 79889 w 2642"/>
                            <a:gd name="T27" fmla="*/ 42276 h 2642"/>
                            <a:gd name="T28" fmla="*/ 97999 w 2642"/>
                            <a:gd name="T29" fmla="*/ 60810 h 2642"/>
                            <a:gd name="T30" fmla="*/ 79889 w 2642"/>
                            <a:gd name="T31" fmla="*/ 79404 h 2642"/>
                            <a:gd name="T32" fmla="*/ 159959 w 2642"/>
                            <a:gd name="T33" fmla="*/ 79525 h 2642"/>
                            <a:gd name="T34" fmla="*/ 159959 w 2642"/>
                            <a:gd name="T35" fmla="*/ 79525 h 2642"/>
                            <a:gd name="T36" fmla="*/ 80373 w 2642"/>
                            <a:gd name="T37" fmla="*/ 159959 h 2642"/>
                            <a:gd name="T38" fmla="*/ 0 w 2642"/>
                            <a:gd name="T39" fmla="*/ 79525 h 2642"/>
                            <a:gd name="T40" fmla="*/ 80373 w 2642"/>
                            <a:gd name="T41" fmla="*/ 0 h 2642"/>
                            <a:gd name="T42" fmla="*/ 159959 w 2642"/>
                            <a:gd name="T43" fmla="*/ 79525 h 2642"/>
                            <a:gd name="T44" fmla="*/ 0 60000 65536"/>
                            <a:gd name="T45" fmla="*/ 0 60000 65536"/>
                            <a:gd name="T46" fmla="*/ 0 60000 65536"/>
                            <a:gd name="T47" fmla="*/ 0 60000 65536"/>
                            <a:gd name="T48" fmla="*/ 0 60000 65536"/>
                            <a:gd name="T49" fmla="*/ 0 60000 65536"/>
                            <a:gd name="T50" fmla="*/ 0 60000 65536"/>
                            <a:gd name="T51" fmla="*/ 0 60000 65536"/>
                            <a:gd name="T52" fmla="*/ 0 60000 65536"/>
                            <a:gd name="T53" fmla="*/ 0 60000 65536"/>
                            <a:gd name="T54" fmla="*/ 0 60000 65536"/>
                            <a:gd name="T55" fmla="*/ 0 60000 65536"/>
                            <a:gd name="T56" fmla="*/ 0 60000 65536"/>
                            <a:gd name="T57" fmla="*/ 0 60000 65536"/>
                            <a:gd name="T58" fmla="*/ 0 60000 65536"/>
                            <a:gd name="T59" fmla="*/ 0 60000 65536"/>
                            <a:gd name="T60" fmla="*/ 0 60000 65536"/>
                            <a:gd name="T61" fmla="*/ 0 60000 65536"/>
                            <a:gd name="T62" fmla="*/ 0 60000 65536"/>
                            <a:gd name="T63" fmla="*/ 0 60000 65536"/>
                            <a:gd name="T64" fmla="*/ 0 60000 65536"/>
                            <a:gd name="T65" fmla="*/ 0 60000 65536"/>
                          </a:gdLst>
                          <a:ahLst/>
                          <a:cxnLst>
                            <a:cxn ang="T44">
                              <a:pos x="T0" y="T1"/>
                            </a:cxn>
                            <a:cxn ang="T45">
                              <a:pos x="T2" y="T3"/>
                            </a:cxn>
                            <a:cxn ang="T46">
                              <a:pos x="T4" y="T5"/>
                            </a:cxn>
                            <a:cxn ang="T47">
                              <a:pos x="T6" y="T7"/>
                            </a:cxn>
                            <a:cxn ang="T48">
                              <a:pos x="T8" y="T9"/>
                            </a:cxn>
                            <a:cxn ang="T49">
                              <a:pos x="T10" y="T11"/>
                            </a:cxn>
                            <a:cxn ang="T50">
                              <a:pos x="T12" y="T13"/>
                            </a:cxn>
                            <a:cxn ang="T51">
                              <a:pos x="T14" y="T15"/>
                            </a:cxn>
                            <a:cxn ang="T52">
                              <a:pos x="T16" y="T17"/>
                            </a:cxn>
                            <a:cxn ang="T53">
                              <a:pos x="T18" y="T19"/>
                            </a:cxn>
                            <a:cxn ang="T54">
                              <a:pos x="T20" y="T21"/>
                            </a:cxn>
                            <a:cxn ang="T55">
                              <a:pos x="T22" y="T23"/>
                            </a:cxn>
                            <a:cxn ang="T56">
                              <a:pos x="T24" y="T25"/>
                            </a:cxn>
                            <a:cxn ang="T57">
                              <a:pos x="T26" y="T27"/>
                            </a:cxn>
                            <a:cxn ang="T58">
                              <a:pos x="T28" y="T29"/>
                            </a:cxn>
                            <a:cxn ang="T59">
                              <a:pos x="T30" y="T31"/>
                            </a:cxn>
                            <a:cxn ang="T60">
                              <a:pos x="T32" y="T33"/>
                            </a:cxn>
                            <a:cxn ang="T61">
                              <a:pos x="T34" y="T35"/>
                            </a:cxn>
                            <a:cxn ang="T62">
                              <a:pos x="T36" y="T37"/>
                            </a:cxn>
                            <a:cxn ang="T63">
                              <a:pos x="T38" y="T39"/>
                            </a:cxn>
                            <a:cxn ang="T64">
                              <a:pos x="T40" y="T41"/>
                            </a:cxn>
                            <a:cxn ang="T65">
                              <a:pos x="T42" y="T43"/>
                            </a:cxn>
                          </a:cxnLst>
                          <a:rect l="0" t="0" r="r" b="b"/>
                          <a:pathLst>
                            <a:path w="2642" h="2642">
                              <a:moveTo>
                                <a:pt x="1319" y="422"/>
                              </a:moveTo>
                              <a:lnTo>
                                <a:pt x="1319" y="422"/>
                              </a:lnTo>
                              <a:cubicBezTo>
                                <a:pt x="991" y="422"/>
                                <a:pt x="730" y="683"/>
                                <a:pt x="730" y="1012"/>
                              </a:cubicBezTo>
                              <a:cubicBezTo>
                                <a:pt x="730" y="1139"/>
                                <a:pt x="811" y="1356"/>
                                <a:pt x="983" y="1662"/>
                              </a:cubicBezTo>
                              <a:cubicBezTo>
                                <a:pt x="1103" y="1879"/>
                                <a:pt x="1222" y="2058"/>
                                <a:pt x="1230" y="2066"/>
                              </a:cubicBezTo>
                              <a:lnTo>
                                <a:pt x="1319" y="2200"/>
                              </a:lnTo>
                              <a:lnTo>
                                <a:pt x="1402" y="2066"/>
                              </a:lnTo>
                              <a:cubicBezTo>
                                <a:pt x="1409" y="2058"/>
                                <a:pt x="1528" y="1879"/>
                                <a:pt x="1648" y="1662"/>
                              </a:cubicBezTo>
                              <a:cubicBezTo>
                                <a:pt x="1820" y="1356"/>
                                <a:pt x="1902" y="1139"/>
                                <a:pt x="1902" y="1012"/>
                              </a:cubicBezTo>
                              <a:cubicBezTo>
                                <a:pt x="1902" y="683"/>
                                <a:pt x="1640" y="422"/>
                                <a:pt x="1319" y="422"/>
                              </a:cubicBezTo>
                              <a:close/>
                              <a:moveTo>
                                <a:pt x="1319" y="1311"/>
                              </a:moveTo>
                              <a:lnTo>
                                <a:pt x="1319" y="1311"/>
                              </a:lnTo>
                              <a:cubicBezTo>
                                <a:pt x="1148" y="1311"/>
                                <a:pt x="1013" y="1176"/>
                                <a:pt x="1013" y="1004"/>
                              </a:cubicBezTo>
                              <a:cubicBezTo>
                                <a:pt x="1013" y="840"/>
                                <a:pt x="1148" y="698"/>
                                <a:pt x="1319" y="698"/>
                              </a:cubicBezTo>
                              <a:cubicBezTo>
                                <a:pt x="1484" y="698"/>
                                <a:pt x="1618" y="840"/>
                                <a:pt x="1618" y="1004"/>
                              </a:cubicBezTo>
                              <a:cubicBezTo>
                                <a:pt x="1618" y="1176"/>
                                <a:pt x="1484" y="1311"/>
                                <a:pt x="1319" y="1311"/>
                              </a:cubicBezTo>
                              <a:close/>
                              <a:moveTo>
                                <a:pt x="2641" y="1313"/>
                              </a:moveTo>
                              <a:lnTo>
                                <a:pt x="2641" y="1313"/>
                              </a:lnTo>
                              <a:cubicBezTo>
                                <a:pt x="2641" y="2052"/>
                                <a:pt x="2052" y="2641"/>
                                <a:pt x="1327" y="2641"/>
                              </a:cubicBezTo>
                              <a:cubicBezTo>
                                <a:pt x="601" y="2641"/>
                                <a:pt x="0" y="2052"/>
                                <a:pt x="0" y="1313"/>
                              </a:cubicBezTo>
                              <a:cubicBezTo>
                                <a:pt x="0" y="588"/>
                                <a:pt x="601" y="0"/>
                                <a:pt x="1327" y="0"/>
                              </a:cubicBezTo>
                              <a:cubicBezTo>
                                <a:pt x="2052" y="0"/>
                                <a:pt x="2641" y="588"/>
                                <a:pt x="2641" y="13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bodyPr rot="0" vert="horz" wrap="none" lIns="91440" tIns="45720" rIns="91440" bIns="45720" anchor="ctr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du="http://schemas.microsoft.com/office/word/2023/wordml/word16du" xmlns:w16sdtfl="http://schemas.microsoft.com/office/word/2024/wordml/sdtformatlock">
            <w:pict>
              <v:shape w14:anchorId="617E5E5C" id="Freeform: Shape 4" o:spid="_x0000_s1026" style="width:7.9pt;height:7.9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2642,2642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" path="m1319,422r,c991,422,730,683,730,1012v,127,81,344,253,650c1103,1879,1222,2058,1230,2066r89,134l1402,2066v7,-8,126,-187,246,-404c1820,1356,1902,1139,1902,1012v,-329,-262,-590,-583,-590xm1319,1311r,c1148,1311,1013,1176,1013,1004v,-164,135,-306,306,-306c1484,698,1618,840,1618,1004v,172,-134,307,-299,307xm2641,1313r,c2641,2052,2052,2641,1327,2641,601,2641,,2052,,1313,,588,601,,1327,v725,,1314,588,1314,1313xe" fillcolor="#8eaadb [1940]" stroked="f">
                <v:path arrowok="t" o:connecttype="custom" o:connectlocs="3041467,973099;3041467,973099;1683278,2333572;2266681,3832395;2836225,4763958;3041467,5072944;3232850,4763958;3800111,3832395;4385797,2333572;3041467,973099;3041467,3023002;3041467,3023002;2335856,2315107;3041467,1609496;3730935,2315107;3041467,3023002;6089824,3027609;6089824,3027609;3059893,6089824;0,3027609;3059893,0;6089824,3027609" o:connectangles="0,0,0,0,0,0,0,0,0,0,0,0,0,0,0,0,0,0,0,0,0,0"/>
                <o:lock v:ext="edit" aspectratio="t"/>
                <w10:anchorlock/>
              </v:shape>
            </w:pict>
          </mc:Fallback>
        </mc:AlternateContent>
      </w:r>
      <w:r w:rsidRPr="0083470E">
        <w:rPr>
          <w:rFonts w:cstheme="minorHAnsi"/>
          <w:color w:val="FFFFFF" w:themeColor="background1"/>
          <w:sz w:val="20"/>
          <w:szCs w:val="20"/>
        </w:rPr>
        <w:t xml:space="preserve"> </w:t>
      </w:r>
      <w:r w:rsidR="0058617F">
        <w:rPr>
          <w:rFonts w:cstheme="minorHAnsi"/>
          <w:color w:val="FFFFFF" w:themeColor="background1"/>
          <w:sz w:val="20"/>
          <w:szCs w:val="20"/>
        </w:rPr>
        <w:t>Guelph</w:t>
      </w:r>
      <w:r w:rsidR="00F90464">
        <w:rPr>
          <w:rFonts w:cstheme="minorHAnsi"/>
          <w:color w:val="FFFFFF" w:themeColor="background1"/>
          <w:sz w:val="20"/>
          <w:szCs w:val="20"/>
        </w:rPr>
        <w:t>, ON</w:t>
      </w:r>
      <w:r w:rsidRPr="0083470E">
        <w:rPr>
          <w:rFonts w:cstheme="minorHAnsi"/>
          <w:color w:val="FFFFFF" w:themeColor="background1"/>
          <w:sz w:val="20"/>
          <w:szCs w:val="20"/>
        </w:rPr>
        <w:t xml:space="preserve"> </w:t>
      </w:r>
      <w:r w:rsidRPr="0083470E">
        <w:rPr>
          <w:rFonts w:cstheme="minorHAnsi"/>
          <w:noProof/>
          <w:color w:val="FFFFFF" w:themeColor="background1"/>
          <w:sz w:val="20"/>
          <w:szCs w:val="20"/>
        </w:rPr>
        <mc:AlternateContent>
          <mc:Choice Requires="wps">
            <w:drawing>
              <wp:inline distT="0" distB="0" distL="0" distR="0" wp14:anchorId="42330105" wp14:editId="39BAE1E7">
                <wp:extent cx="100584" cy="100584"/>
                <wp:effectExtent l="0" t="0" r="0" b="0"/>
                <wp:docPr id="6" name="Freeform: Shap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 bwMode="auto">
                        <a:xfrm>
                          <a:off x="0" y="0"/>
                          <a:ext cx="100584" cy="100584"/>
                        </a:xfrm>
                        <a:custGeom>
                          <a:avLst/>
                          <a:gdLst>
                            <a:gd name="T0" fmla="*/ 110394 w 3131"/>
                            <a:gd name="T1" fmla="*/ 18297 h 3131"/>
                            <a:gd name="T2" fmla="*/ 49882 w 3131"/>
                            <a:gd name="T3" fmla="*/ 18297 h 3131"/>
                            <a:gd name="T4" fmla="*/ 44924 w 3131"/>
                            <a:gd name="T5" fmla="*/ 23305 h 3131"/>
                            <a:gd name="T6" fmla="*/ 44924 w 3131"/>
                            <a:gd name="T7" fmla="*/ 138452 h 3131"/>
                            <a:gd name="T8" fmla="*/ 49882 w 3131"/>
                            <a:gd name="T9" fmla="*/ 143410 h 3131"/>
                            <a:gd name="T10" fmla="*/ 110394 w 3131"/>
                            <a:gd name="T11" fmla="*/ 143410 h 3131"/>
                            <a:gd name="T12" fmla="*/ 115402 w 3131"/>
                            <a:gd name="T13" fmla="*/ 138452 h 3131"/>
                            <a:gd name="T14" fmla="*/ 115402 w 3131"/>
                            <a:gd name="T15" fmla="*/ 23305 h 3131"/>
                            <a:gd name="T16" fmla="*/ 110394 w 3131"/>
                            <a:gd name="T17" fmla="*/ 18297 h 3131"/>
                            <a:gd name="T18" fmla="*/ 80598 w 3131"/>
                            <a:gd name="T19" fmla="*/ 22437 h 3131"/>
                            <a:gd name="T20" fmla="*/ 83920 w 3131"/>
                            <a:gd name="T21" fmla="*/ 26576 h 3131"/>
                            <a:gd name="T22" fmla="*/ 80598 w 3131"/>
                            <a:gd name="T23" fmla="*/ 29898 h 3131"/>
                            <a:gd name="T24" fmla="*/ 76407 w 3131"/>
                            <a:gd name="T25" fmla="*/ 26576 h 3131"/>
                            <a:gd name="T26" fmla="*/ 80598 w 3131"/>
                            <a:gd name="T27" fmla="*/ 22437 h 3131"/>
                            <a:gd name="T28" fmla="*/ 80598 w 3131"/>
                            <a:gd name="T29" fmla="*/ 139270 h 3131"/>
                            <a:gd name="T30" fmla="*/ 75589 w 3131"/>
                            <a:gd name="T31" fmla="*/ 133495 h 3131"/>
                            <a:gd name="T32" fmla="*/ 80598 w 3131"/>
                            <a:gd name="T33" fmla="*/ 128486 h 3131"/>
                            <a:gd name="T34" fmla="*/ 85555 w 3131"/>
                            <a:gd name="T35" fmla="*/ 133495 h 3131"/>
                            <a:gd name="T36" fmla="*/ 80598 w 3131"/>
                            <a:gd name="T37" fmla="*/ 139270 h 3131"/>
                            <a:gd name="T38" fmla="*/ 109576 w 3131"/>
                            <a:gd name="T39" fmla="*/ 120207 h 3131"/>
                            <a:gd name="T40" fmla="*/ 107123 w 3131"/>
                            <a:gd name="T41" fmla="*/ 122711 h 3131"/>
                            <a:gd name="T42" fmla="*/ 54021 w 3131"/>
                            <a:gd name="T43" fmla="*/ 122711 h 3131"/>
                            <a:gd name="T44" fmla="*/ 51568 w 3131"/>
                            <a:gd name="T45" fmla="*/ 120207 h 3131"/>
                            <a:gd name="T46" fmla="*/ 51568 w 3131"/>
                            <a:gd name="T47" fmla="*/ 36542 h 3131"/>
                            <a:gd name="T48" fmla="*/ 54021 w 3131"/>
                            <a:gd name="T49" fmla="*/ 34038 h 3131"/>
                            <a:gd name="T50" fmla="*/ 107123 w 3131"/>
                            <a:gd name="T51" fmla="*/ 34038 h 3131"/>
                            <a:gd name="T52" fmla="*/ 109576 w 3131"/>
                            <a:gd name="T53" fmla="*/ 36542 h 3131"/>
                            <a:gd name="T54" fmla="*/ 109576 w 3131"/>
                            <a:gd name="T55" fmla="*/ 120207 h 3131"/>
                            <a:gd name="T56" fmla="*/ 159969 w 3131"/>
                            <a:gd name="T57" fmla="*/ 79576 h 3131"/>
                            <a:gd name="T58" fmla="*/ 80444 w 3131"/>
                            <a:gd name="T59" fmla="*/ 159969 h 3131"/>
                            <a:gd name="T60" fmla="*/ 0 w 3131"/>
                            <a:gd name="T61" fmla="*/ 79576 h 3131"/>
                            <a:gd name="T62" fmla="*/ 80444 w 3131"/>
                            <a:gd name="T63" fmla="*/ 0 h 3131"/>
                            <a:gd name="T64" fmla="*/ 159969 w 3131"/>
                            <a:gd name="T65" fmla="*/ 79576 h 3131"/>
                            <a:gd name="T66" fmla="*/ 0 60000 65536"/>
                            <a:gd name="T67" fmla="*/ 0 60000 65536"/>
                            <a:gd name="T68" fmla="*/ 0 60000 65536"/>
                            <a:gd name="T69" fmla="*/ 0 60000 65536"/>
                            <a:gd name="T70" fmla="*/ 0 60000 65536"/>
                            <a:gd name="T71" fmla="*/ 0 60000 65536"/>
                            <a:gd name="T72" fmla="*/ 0 60000 65536"/>
                            <a:gd name="T73" fmla="*/ 0 60000 65536"/>
                            <a:gd name="T74" fmla="*/ 0 60000 65536"/>
                            <a:gd name="T75" fmla="*/ 0 60000 65536"/>
                            <a:gd name="T76" fmla="*/ 0 60000 65536"/>
                            <a:gd name="T77" fmla="*/ 0 60000 65536"/>
                            <a:gd name="T78" fmla="*/ 0 60000 65536"/>
                            <a:gd name="T79" fmla="*/ 0 60000 65536"/>
                            <a:gd name="T80" fmla="*/ 0 60000 65536"/>
                            <a:gd name="T81" fmla="*/ 0 60000 65536"/>
                            <a:gd name="T82" fmla="*/ 0 60000 65536"/>
                            <a:gd name="T83" fmla="*/ 0 60000 65536"/>
                            <a:gd name="T84" fmla="*/ 0 60000 65536"/>
                            <a:gd name="T85" fmla="*/ 0 60000 65536"/>
                            <a:gd name="T86" fmla="*/ 0 60000 65536"/>
                            <a:gd name="T87" fmla="*/ 0 60000 65536"/>
                            <a:gd name="T88" fmla="*/ 0 60000 65536"/>
                            <a:gd name="T89" fmla="*/ 0 60000 65536"/>
                            <a:gd name="T90" fmla="*/ 0 60000 65536"/>
                            <a:gd name="T91" fmla="*/ 0 60000 65536"/>
                            <a:gd name="T92" fmla="*/ 0 60000 65536"/>
                            <a:gd name="T93" fmla="*/ 0 60000 65536"/>
                            <a:gd name="T94" fmla="*/ 0 60000 65536"/>
                            <a:gd name="T95" fmla="*/ 0 60000 65536"/>
                            <a:gd name="T96" fmla="*/ 0 60000 65536"/>
                            <a:gd name="T97" fmla="*/ 0 60000 65536"/>
                            <a:gd name="T98" fmla="*/ 0 60000 65536"/>
                          </a:gdLst>
                          <a:ahLst/>
                          <a:cxnLst>
                            <a:cxn ang="T66">
                              <a:pos x="T0" y="T1"/>
                            </a:cxn>
                            <a:cxn ang="T67">
                              <a:pos x="T2" y="T3"/>
                            </a:cxn>
                            <a:cxn ang="T68">
                              <a:pos x="T4" y="T5"/>
                            </a:cxn>
                            <a:cxn ang="T69">
                              <a:pos x="T6" y="T7"/>
                            </a:cxn>
                            <a:cxn ang="T70">
                              <a:pos x="T8" y="T9"/>
                            </a:cxn>
                            <a:cxn ang="T71">
                              <a:pos x="T10" y="T11"/>
                            </a:cxn>
                            <a:cxn ang="T72">
                              <a:pos x="T12" y="T13"/>
                            </a:cxn>
                            <a:cxn ang="T73">
                              <a:pos x="T14" y="T15"/>
                            </a:cxn>
                            <a:cxn ang="T74">
                              <a:pos x="T16" y="T17"/>
                            </a:cxn>
                            <a:cxn ang="T75">
                              <a:pos x="T18" y="T19"/>
                            </a:cxn>
                            <a:cxn ang="T76">
                              <a:pos x="T20" y="T21"/>
                            </a:cxn>
                            <a:cxn ang="T77">
                              <a:pos x="T22" y="T23"/>
                            </a:cxn>
                            <a:cxn ang="T78">
                              <a:pos x="T24" y="T25"/>
                            </a:cxn>
                            <a:cxn ang="T79">
                              <a:pos x="T26" y="T27"/>
                            </a:cxn>
                            <a:cxn ang="T80">
                              <a:pos x="T28" y="T29"/>
                            </a:cxn>
                            <a:cxn ang="T81">
                              <a:pos x="T30" y="T31"/>
                            </a:cxn>
                            <a:cxn ang="T82">
                              <a:pos x="T32" y="T33"/>
                            </a:cxn>
                            <a:cxn ang="T83">
                              <a:pos x="T34" y="T35"/>
                            </a:cxn>
                            <a:cxn ang="T84">
                              <a:pos x="T36" y="T37"/>
                            </a:cxn>
                            <a:cxn ang="T85">
                              <a:pos x="T38" y="T39"/>
                            </a:cxn>
                            <a:cxn ang="T86">
                              <a:pos x="T40" y="T41"/>
                            </a:cxn>
                            <a:cxn ang="T87">
                              <a:pos x="T42" y="T43"/>
                            </a:cxn>
                            <a:cxn ang="T88">
                              <a:pos x="T44" y="T45"/>
                            </a:cxn>
                            <a:cxn ang="T89">
                              <a:pos x="T46" y="T47"/>
                            </a:cxn>
                            <a:cxn ang="T90">
                              <a:pos x="T48" y="T49"/>
                            </a:cxn>
                            <a:cxn ang="T91">
                              <a:pos x="T50" y="T51"/>
                            </a:cxn>
                            <a:cxn ang="T92">
                              <a:pos x="T52" y="T53"/>
                            </a:cxn>
                            <a:cxn ang="T93">
                              <a:pos x="T54" y="T55"/>
                            </a:cxn>
                            <a:cxn ang="T94">
                              <a:pos x="T56" y="T57"/>
                            </a:cxn>
                            <a:cxn ang="T95">
                              <a:pos x="T58" y="T59"/>
                            </a:cxn>
                            <a:cxn ang="T96">
                              <a:pos x="T60" y="T61"/>
                            </a:cxn>
                            <a:cxn ang="T97">
                              <a:pos x="T62" y="T63"/>
                            </a:cxn>
                            <a:cxn ang="T98">
                              <a:pos x="T64" y="T65"/>
                            </a:cxn>
                          </a:cxnLst>
                          <a:rect l="0" t="0" r="r" b="b"/>
                          <a:pathLst>
                            <a:path w="3131" h="3131">
                              <a:moveTo>
                                <a:pt x="2160" y="358"/>
                              </a:moveTo>
                              <a:lnTo>
                                <a:pt x="976" y="358"/>
                              </a:lnTo>
                              <a:cubicBezTo>
                                <a:pt x="927" y="358"/>
                                <a:pt x="879" y="407"/>
                                <a:pt x="879" y="456"/>
                              </a:cubicBezTo>
                              <a:lnTo>
                                <a:pt x="879" y="2709"/>
                              </a:lnTo>
                              <a:cubicBezTo>
                                <a:pt x="879" y="2758"/>
                                <a:pt x="927" y="2806"/>
                                <a:pt x="976" y="2806"/>
                              </a:cubicBezTo>
                              <a:lnTo>
                                <a:pt x="2160" y="2806"/>
                              </a:lnTo>
                              <a:cubicBezTo>
                                <a:pt x="2225" y="2806"/>
                                <a:pt x="2258" y="2758"/>
                                <a:pt x="2258" y="2709"/>
                              </a:cubicBezTo>
                              <a:lnTo>
                                <a:pt x="2258" y="456"/>
                              </a:lnTo>
                              <a:cubicBezTo>
                                <a:pt x="2258" y="407"/>
                                <a:pt x="2225" y="358"/>
                                <a:pt x="2160" y="358"/>
                              </a:cubicBezTo>
                              <a:close/>
                              <a:moveTo>
                                <a:pt x="1577" y="439"/>
                              </a:moveTo>
                              <a:cubicBezTo>
                                <a:pt x="1609" y="439"/>
                                <a:pt x="1642" y="472"/>
                                <a:pt x="1642" y="520"/>
                              </a:cubicBezTo>
                              <a:cubicBezTo>
                                <a:pt x="1642" y="553"/>
                                <a:pt x="1609" y="585"/>
                                <a:pt x="1577" y="585"/>
                              </a:cubicBezTo>
                              <a:cubicBezTo>
                                <a:pt x="1528" y="585"/>
                                <a:pt x="1495" y="553"/>
                                <a:pt x="1495" y="520"/>
                              </a:cubicBezTo>
                              <a:cubicBezTo>
                                <a:pt x="1495" y="472"/>
                                <a:pt x="1528" y="439"/>
                                <a:pt x="1577" y="439"/>
                              </a:cubicBezTo>
                              <a:close/>
                              <a:moveTo>
                                <a:pt x="1577" y="2725"/>
                              </a:moveTo>
                              <a:cubicBezTo>
                                <a:pt x="1528" y="2725"/>
                                <a:pt x="1479" y="2677"/>
                                <a:pt x="1479" y="2612"/>
                              </a:cubicBezTo>
                              <a:cubicBezTo>
                                <a:pt x="1479" y="2563"/>
                                <a:pt x="1528" y="2514"/>
                                <a:pt x="1577" y="2514"/>
                              </a:cubicBezTo>
                              <a:cubicBezTo>
                                <a:pt x="1642" y="2514"/>
                                <a:pt x="1674" y="2563"/>
                                <a:pt x="1674" y="2612"/>
                              </a:cubicBezTo>
                              <a:cubicBezTo>
                                <a:pt x="1674" y="2677"/>
                                <a:pt x="1626" y="2725"/>
                                <a:pt x="1577" y="2725"/>
                              </a:cubicBezTo>
                              <a:close/>
                              <a:moveTo>
                                <a:pt x="2144" y="2352"/>
                              </a:moveTo>
                              <a:cubicBezTo>
                                <a:pt x="2144" y="2385"/>
                                <a:pt x="2112" y="2401"/>
                                <a:pt x="2096" y="2401"/>
                              </a:cubicBezTo>
                              <a:lnTo>
                                <a:pt x="1057" y="2401"/>
                              </a:lnTo>
                              <a:cubicBezTo>
                                <a:pt x="1025" y="2401"/>
                                <a:pt x="1009" y="2385"/>
                                <a:pt x="1009" y="2352"/>
                              </a:cubicBezTo>
                              <a:lnTo>
                                <a:pt x="1009" y="715"/>
                              </a:lnTo>
                              <a:cubicBezTo>
                                <a:pt x="1009" y="698"/>
                                <a:pt x="1025" y="666"/>
                                <a:pt x="1057" y="666"/>
                              </a:cubicBezTo>
                              <a:lnTo>
                                <a:pt x="2096" y="666"/>
                              </a:lnTo>
                              <a:cubicBezTo>
                                <a:pt x="2112" y="666"/>
                                <a:pt x="2144" y="698"/>
                                <a:pt x="2144" y="715"/>
                              </a:cubicBezTo>
                              <a:lnTo>
                                <a:pt x="2144" y="2352"/>
                              </a:lnTo>
                              <a:close/>
                              <a:moveTo>
                                <a:pt x="3130" y="1557"/>
                              </a:moveTo>
                              <a:cubicBezTo>
                                <a:pt x="3130" y="2432"/>
                                <a:pt x="2433" y="3130"/>
                                <a:pt x="1574" y="3130"/>
                              </a:cubicBezTo>
                              <a:cubicBezTo>
                                <a:pt x="713" y="3130"/>
                                <a:pt x="0" y="2432"/>
                                <a:pt x="0" y="1557"/>
                              </a:cubicBezTo>
                              <a:cubicBezTo>
                                <a:pt x="0" y="697"/>
                                <a:pt x="713" y="0"/>
                                <a:pt x="1574" y="0"/>
                              </a:cubicBezTo>
                              <a:cubicBezTo>
                                <a:pt x="2433" y="0"/>
                                <a:pt x="3130" y="697"/>
                                <a:pt x="3130" y="155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bodyPr rot="0" vert="horz" wrap="none" lIns="91440" tIns="45720" rIns="91440" bIns="45720" anchor="ctr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du="http://schemas.microsoft.com/office/word/2023/wordml/word16du" xmlns:w16sdtfl="http://schemas.microsoft.com/office/word/2024/wordml/sdtformatlock">
            <w:pict>
              <v:shape w14:anchorId="46CC255D" id="Freeform: Shape 6" o:spid="_x0000_s1026" style="width:7.9pt;height:7.9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3131,3131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" path="m2160,358r-1184,c927,358,879,407,879,456r,2253c879,2758,927,2806,976,2806r1184,c2225,2806,2258,2758,2258,2709r,-2253c2258,407,2225,358,2160,358xm1577,439v32,,65,33,65,81c1642,553,1609,585,1577,585v-49,,-82,-32,-82,-65c1495,472,1528,439,1577,439xm1577,2725v-49,,-98,-48,-98,-113c1479,2563,1528,2514,1577,2514v65,,97,49,97,98c1674,2677,1626,2725,1577,2725xm2144,2352v,33,-32,49,-48,49l1057,2401v-32,,-48,-16,-48,-49l1009,715v,-17,16,-49,48,-49l2096,666v16,,48,32,48,49l2144,2352xm3130,1557v,875,-697,1573,-1556,1573c713,3130,,2432,,1557,,697,713,,1574,v859,,1556,697,1556,1557xe" fillcolor="#8eaadb [1940]" stroked="f">
                <v:path arrowok="t" o:connecttype="custom" o:connectlocs="3546429,587795;1602469,587795;1443192,748678;1443192,4447798;1602469,4607075;3546429,4607075;3707312,4447798;3707312,748678;3546429,587795;2589227,720793;2695947,853759;2589227,960479;2454590,853759;2589227,720793;2589227,4474077;2428312,4288554;2589227,4127638;2748471,4288554;2589227,4474077;3520151,3861674;3441348,3942115;1735435,3942115;1656632,3861674;1656632,1173919;1735435,1093478;3441348,1093478;3520151,1173919;3520151,3861674;5139036,2556395;2584280,5139036;0,2556395;2584280,0;5139036,2556395" o:connectangles="0,0,0,0,0,0,0,0,0,0,0,0,0,0,0,0,0,0,0,0,0,0,0,0,0,0,0,0,0,0,0,0,0"/>
                <o:lock v:ext="edit" aspectratio="t"/>
                <w10:anchorlock/>
              </v:shape>
            </w:pict>
          </mc:Fallback>
        </mc:AlternateContent>
      </w:r>
      <w:r w:rsidRPr="0083470E">
        <w:rPr>
          <w:rFonts w:cstheme="minorHAnsi"/>
          <w:color w:val="FFFFFF" w:themeColor="background1"/>
          <w:sz w:val="20"/>
          <w:szCs w:val="20"/>
        </w:rPr>
        <w:t xml:space="preserve"> </w:t>
      </w:r>
      <w:r w:rsidR="0058617F">
        <w:rPr>
          <w:rFonts w:cstheme="minorHAnsi"/>
          <w:color w:val="FFFFFF" w:themeColor="background1"/>
          <w:sz w:val="20"/>
          <w:szCs w:val="20"/>
        </w:rPr>
        <w:t xml:space="preserve"> 226.500.1000</w:t>
      </w:r>
      <w:r w:rsidRPr="0083470E">
        <w:rPr>
          <w:rFonts w:cstheme="minorHAnsi"/>
          <w:noProof/>
          <w:color w:val="FFFFFF" w:themeColor="background1"/>
          <w:sz w:val="20"/>
          <w:szCs w:val="20"/>
        </w:rPr>
        <mc:AlternateContent>
          <mc:Choice Requires="wps">
            <w:drawing>
              <wp:inline distT="0" distB="0" distL="0" distR="0" wp14:anchorId="51792087" wp14:editId="2EE1AB11">
                <wp:extent cx="100584" cy="100584"/>
                <wp:effectExtent l="0" t="0" r="0" b="0"/>
                <wp:docPr id="7" name="Freeform: Shap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 bwMode="auto">
                        <a:xfrm>
                          <a:off x="0" y="0"/>
                          <a:ext cx="100584" cy="100584"/>
                        </a:xfrm>
                        <a:custGeom>
                          <a:avLst/>
                          <a:gdLst>
                            <a:gd name="T0" fmla="*/ 76219 w 3985"/>
                            <a:gd name="T1" fmla="*/ 152362 h 3987"/>
                            <a:gd name="T2" fmla="*/ 37670 w 3985"/>
                            <a:gd name="T3" fmla="*/ 141965 h 3987"/>
                            <a:gd name="T4" fmla="*/ 10402 w 3985"/>
                            <a:gd name="T5" fmla="*/ 114711 h 3987"/>
                            <a:gd name="T6" fmla="*/ 0 w 3985"/>
                            <a:gd name="T7" fmla="*/ 76181 h 3987"/>
                            <a:gd name="T8" fmla="*/ 10402 w 3985"/>
                            <a:gd name="T9" fmla="*/ 37651 h 3987"/>
                            <a:gd name="T10" fmla="*/ 37670 w 3985"/>
                            <a:gd name="T11" fmla="*/ 10397 h 3987"/>
                            <a:gd name="T12" fmla="*/ 76219 w 3985"/>
                            <a:gd name="T13" fmla="*/ 0 h 3987"/>
                            <a:gd name="T14" fmla="*/ 129913 w 3985"/>
                            <a:gd name="T15" fmla="*/ 22094 h 3987"/>
                            <a:gd name="T16" fmla="*/ 152362 w 3985"/>
                            <a:gd name="T17" fmla="*/ 76181 h 3987"/>
                            <a:gd name="T18" fmla="*/ 142036 w 3985"/>
                            <a:gd name="T19" fmla="*/ 114711 h 3987"/>
                            <a:gd name="T20" fmla="*/ 114768 w 3985"/>
                            <a:gd name="T21" fmla="*/ 141965 h 3987"/>
                            <a:gd name="T22" fmla="*/ 76219 w 3985"/>
                            <a:gd name="T23" fmla="*/ 152362 h 3987"/>
                            <a:gd name="T24" fmla="*/ 113009 w 3985"/>
                            <a:gd name="T25" fmla="*/ 44569 h 3987"/>
                            <a:gd name="T26" fmla="*/ 38970 w 3985"/>
                            <a:gd name="T27" fmla="*/ 45449 h 3987"/>
                            <a:gd name="T28" fmla="*/ 38090 w 3985"/>
                            <a:gd name="T29" fmla="*/ 55387 h 3987"/>
                            <a:gd name="T30" fmla="*/ 76640 w 3985"/>
                            <a:gd name="T31" fmla="*/ 77481 h 3987"/>
                            <a:gd name="T32" fmla="*/ 77060 w 3985"/>
                            <a:gd name="T33" fmla="*/ 77481 h 3987"/>
                            <a:gd name="T34" fmla="*/ 114310 w 3985"/>
                            <a:gd name="T35" fmla="*/ 55846 h 3987"/>
                            <a:gd name="T36" fmla="*/ 115610 w 3985"/>
                            <a:gd name="T37" fmla="*/ 54966 h 3987"/>
                            <a:gd name="T38" fmla="*/ 114768 w 3985"/>
                            <a:gd name="T39" fmla="*/ 45449 h 3987"/>
                            <a:gd name="T40" fmla="*/ 61075 w 3985"/>
                            <a:gd name="T41" fmla="*/ 77060 h 3987"/>
                            <a:gd name="T42" fmla="*/ 61075 w 3985"/>
                            <a:gd name="T43" fmla="*/ 76640 h 3987"/>
                            <a:gd name="T44" fmla="*/ 38970 w 3985"/>
                            <a:gd name="T45" fmla="*/ 63643 h 3987"/>
                            <a:gd name="T46" fmla="*/ 38090 w 3985"/>
                            <a:gd name="T47" fmla="*/ 64064 h 3987"/>
                            <a:gd name="T48" fmla="*/ 38549 w 3985"/>
                            <a:gd name="T49" fmla="*/ 97395 h 3987"/>
                            <a:gd name="T50" fmla="*/ 38970 w 3985"/>
                            <a:gd name="T51" fmla="*/ 97395 h 3987"/>
                            <a:gd name="T52" fmla="*/ 87463 w 3985"/>
                            <a:gd name="T53" fmla="*/ 79659 h 3987"/>
                            <a:gd name="T54" fmla="*/ 87042 w 3985"/>
                            <a:gd name="T55" fmla="*/ 79659 h 3987"/>
                            <a:gd name="T56" fmla="*/ 75340 w 3985"/>
                            <a:gd name="T57" fmla="*/ 84399 h 3987"/>
                            <a:gd name="T58" fmla="*/ 67117 w 3985"/>
                            <a:gd name="T59" fmla="*/ 80080 h 3987"/>
                            <a:gd name="T60" fmla="*/ 38970 w 3985"/>
                            <a:gd name="T61" fmla="*/ 106913 h 3987"/>
                            <a:gd name="T62" fmla="*/ 40691 w 3985"/>
                            <a:gd name="T63" fmla="*/ 107334 h 3987"/>
                            <a:gd name="T64" fmla="*/ 112589 w 3985"/>
                            <a:gd name="T65" fmla="*/ 107334 h 3987"/>
                            <a:gd name="T66" fmla="*/ 87463 w 3985"/>
                            <a:gd name="T67" fmla="*/ 79659 h 3987"/>
                            <a:gd name="T68" fmla="*/ 115189 w 3985"/>
                            <a:gd name="T69" fmla="*/ 63185 h 3987"/>
                            <a:gd name="T70" fmla="*/ 93505 w 3985"/>
                            <a:gd name="T71" fmla="*/ 75302 h 3987"/>
                            <a:gd name="T72" fmla="*/ 93505 w 3985"/>
                            <a:gd name="T73" fmla="*/ 76640 h 3987"/>
                            <a:gd name="T74" fmla="*/ 114768 w 3985"/>
                            <a:gd name="T75" fmla="*/ 99115 h 3987"/>
                            <a:gd name="T76" fmla="*/ 115610 w 3985"/>
                            <a:gd name="T77" fmla="*/ 98695 h 3987"/>
                            <a:gd name="T78" fmla="*/ 115189 w 3985"/>
                            <a:gd name="T79" fmla="*/ 63185 h 3987"/>
                            <a:gd name="T80" fmla="*/ 115189 w 3985"/>
                            <a:gd name="T81" fmla="*/ 63185 h 3987"/>
                            <a:gd name="T82" fmla="*/ 0 60000 65536"/>
                            <a:gd name="T83" fmla="*/ 0 60000 65536"/>
                            <a:gd name="T84" fmla="*/ 0 60000 65536"/>
                            <a:gd name="T85" fmla="*/ 0 60000 65536"/>
                            <a:gd name="T86" fmla="*/ 0 60000 65536"/>
                            <a:gd name="T87" fmla="*/ 0 60000 65536"/>
                            <a:gd name="T88" fmla="*/ 0 60000 65536"/>
                            <a:gd name="T89" fmla="*/ 0 60000 65536"/>
                            <a:gd name="T90" fmla="*/ 0 60000 65536"/>
                            <a:gd name="T91" fmla="*/ 0 60000 65536"/>
                            <a:gd name="T92" fmla="*/ 0 60000 65536"/>
                            <a:gd name="T93" fmla="*/ 0 60000 65536"/>
                            <a:gd name="T94" fmla="*/ 0 60000 65536"/>
                            <a:gd name="T95" fmla="*/ 0 60000 65536"/>
                            <a:gd name="T96" fmla="*/ 0 60000 65536"/>
                            <a:gd name="T97" fmla="*/ 0 60000 65536"/>
                            <a:gd name="T98" fmla="*/ 0 60000 65536"/>
                            <a:gd name="T99" fmla="*/ 0 60000 65536"/>
                            <a:gd name="T100" fmla="*/ 0 60000 65536"/>
                            <a:gd name="T101" fmla="*/ 0 60000 65536"/>
                            <a:gd name="T102" fmla="*/ 0 60000 65536"/>
                            <a:gd name="T103" fmla="*/ 0 60000 65536"/>
                            <a:gd name="T104" fmla="*/ 0 60000 65536"/>
                            <a:gd name="T105" fmla="*/ 0 60000 65536"/>
                            <a:gd name="T106" fmla="*/ 0 60000 65536"/>
                            <a:gd name="T107" fmla="*/ 0 60000 65536"/>
                            <a:gd name="T108" fmla="*/ 0 60000 65536"/>
                            <a:gd name="T109" fmla="*/ 0 60000 65536"/>
                            <a:gd name="T110" fmla="*/ 0 60000 65536"/>
                            <a:gd name="T111" fmla="*/ 0 60000 65536"/>
                            <a:gd name="T112" fmla="*/ 0 60000 65536"/>
                            <a:gd name="T113" fmla="*/ 0 60000 65536"/>
                            <a:gd name="T114" fmla="*/ 0 60000 65536"/>
                            <a:gd name="T115" fmla="*/ 0 60000 65536"/>
                            <a:gd name="T116" fmla="*/ 0 60000 65536"/>
                            <a:gd name="T117" fmla="*/ 0 60000 65536"/>
                            <a:gd name="T118" fmla="*/ 0 60000 65536"/>
                            <a:gd name="T119" fmla="*/ 0 60000 65536"/>
                            <a:gd name="T120" fmla="*/ 0 60000 65536"/>
                            <a:gd name="T121" fmla="*/ 0 60000 65536"/>
                            <a:gd name="T122" fmla="*/ 0 60000 65536"/>
                          </a:gdLst>
                          <a:ahLst/>
                          <a:cxnLst>
                            <a:cxn ang="T82">
                              <a:pos x="T0" y="T1"/>
                            </a:cxn>
                            <a:cxn ang="T83">
                              <a:pos x="T2" y="T3"/>
                            </a:cxn>
                            <a:cxn ang="T84">
                              <a:pos x="T4" y="T5"/>
                            </a:cxn>
                            <a:cxn ang="T85">
                              <a:pos x="T6" y="T7"/>
                            </a:cxn>
                            <a:cxn ang="T86">
                              <a:pos x="T8" y="T9"/>
                            </a:cxn>
                            <a:cxn ang="T87">
                              <a:pos x="T10" y="T11"/>
                            </a:cxn>
                            <a:cxn ang="T88">
                              <a:pos x="T12" y="T13"/>
                            </a:cxn>
                            <a:cxn ang="T89">
                              <a:pos x="T14" y="T15"/>
                            </a:cxn>
                            <a:cxn ang="T90">
                              <a:pos x="T16" y="T17"/>
                            </a:cxn>
                            <a:cxn ang="T91">
                              <a:pos x="T18" y="T19"/>
                            </a:cxn>
                            <a:cxn ang="T92">
                              <a:pos x="T20" y="T21"/>
                            </a:cxn>
                            <a:cxn ang="T93">
                              <a:pos x="T22" y="T23"/>
                            </a:cxn>
                            <a:cxn ang="T94">
                              <a:pos x="T24" y="T25"/>
                            </a:cxn>
                            <a:cxn ang="T95">
                              <a:pos x="T26" y="T27"/>
                            </a:cxn>
                            <a:cxn ang="T96">
                              <a:pos x="T28" y="T29"/>
                            </a:cxn>
                            <a:cxn ang="T97">
                              <a:pos x="T30" y="T31"/>
                            </a:cxn>
                            <a:cxn ang="T98">
                              <a:pos x="T32" y="T33"/>
                            </a:cxn>
                            <a:cxn ang="T99">
                              <a:pos x="T34" y="T35"/>
                            </a:cxn>
                            <a:cxn ang="T100">
                              <a:pos x="T36" y="T37"/>
                            </a:cxn>
                            <a:cxn ang="T101">
                              <a:pos x="T38" y="T39"/>
                            </a:cxn>
                            <a:cxn ang="T102">
                              <a:pos x="T40" y="T41"/>
                            </a:cxn>
                            <a:cxn ang="T103">
                              <a:pos x="T42" y="T43"/>
                            </a:cxn>
                            <a:cxn ang="T104">
                              <a:pos x="T44" y="T45"/>
                            </a:cxn>
                            <a:cxn ang="T105">
                              <a:pos x="T46" y="T47"/>
                            </a:cxn>
                            <a:cxn ang="T106">
                              <a:pos x="T48" y="T49"/>
                            </a:cxn>
                            <a:cxn ang="T107">
                              <a:pos x="T50" y="T51"/>
                            </a:cxn>
                            <a:cxn ang="T108">
                              <a:pos x="T52" y="T53"/>
                            </a:cxn>
                            <a:cxn ang="T109">
                              <a:pos x="T54" y="T55"/>
                            </a:cxn>
                            <a:cxn ang="T110">
                              <a:pos x="T56" y="T57"/>
                            </a:cxn>
                            <a:cxn ang="T111">
                              <a:pos x="T58" y="T59"/>
                            </a:cxn>
                            <a:cxn ang="T112">
                              <a:pos x="T60" y="T61"/>
                            </a:cxn>
                            <a:cxn ang="T113">
                              <a:pos x="T62" y="T63"/>
                            </a:cxn>
                            <a:cxn ang="T114">
                              <a:pos x="T64" y="T65"/>
                            </a:cxn>
                            <a:cxn ang="T115">
                              <a:pos x="T66" y="T67"/>
                            </a:cxn>
                            <a:cxn ang="T116">
                              <a:pos x="T68" y="T69"/>
                            </a:cxn>
                            <a:cxn ang="T117">
                              <a:pos x="T70" y="T71"/>
                            </a:cxn>
                            <a:cxn ang="T118">
                              <a:pos x="T72" y="T73"/>
                            </a:cxn>
                            <a:cxn ang="T119">
                              <a:pos x="T74" y="T75"/>
                            </a:cxn>
                            <a:cxn ang="T120">
                              <a:pos x="T76" y="T77"/>
                            </a:cxn>
                            <a:cxn ang="T121">
                              <a:pos x="T78" y="T79"/>
                            </a:cxn>
                            <a:cxn ang="T122">
                              <a:pos x="T80" y="T81"/>
                            </a:cxn>
                          </a:cxnLst>
                          <a:rect l="0" t="0" r="r" b="b"/>
                          <a:pathLst>
                            <a:path w="3985" h="3987">
                              <a:moveTo>
                                <a:pt x="1993" y="3986"/>
                              </a:moveTo>
                              <a:lnTo>
                                <a:pt x="1993" y="3986"/>
                              </a:lnTo>
                              <a:cubicBezTo>
                                <a:pt x="1811" y="3986"/>
                                <a:pt x="1630" y="3963"/>
                                <a:pt x="1461" y="3907"/>
                              </a:cubicBezTo>
                              <a:cubicBezTo>
                                <a:pt x="1291" y="3861"/>
                                <a:pt x="1132" y="3793"/>
                                <a:pt x="985" y="3714"/>
                              </a:cubicBezTo>
                              <a:cubicBezTo>
                                <a:pt x="838" y="3623"/>
                                <a:pt x="702" y="3522"/>
                                <a:pt x="589" y="3397"/>
                              </a:cubicBezTo>
                              <a:cubicBezTo>
                                <a:pt x="464" y="3284"/>
                                <a:pt x="362" y="3148"/>
                                <a:pt x="272" y="3001"/>
                              </a:cubicBezTo>
                              <a:cubicBezTo>
                                <a:pt x="181" y="2853"/>
                                <a:pt x="124" y="2695"/>
                                <a:pt x="68" y="2525"/>
                              </a:cubicBezTo>
                              <a:cubicBezTo>
                                <a:pt x="23" y="2355"/>
                                <a:pt x="0" y="2174"/>
                                <a:pt x="0" y="1993"/>
                              </a:cubicBezTo>
                              <a:cubicBezTo>
                                <a:pt x="0" y="1812"/>
                                <a:pt x="23" y="1631"/>
                                <a:pt x="68" y="1461"/>
                              </a:cubicBezTo>
                              <a:cubicBezTo>
                                <a:pt x="124" y="1291"/>
                                <a:pt x="181" y="1132"/>
                                <a:pt x="272" y="985"/>
                              </a:cubicBezTo>
                              <a:cubicBezTo>
                                <a:pt x="362" y="838"/>
                                <a:pt x="464" y="702"/>
                                <a:pt x="589" y="578"/>
                              </a:cubicBezTo>
                              <a:cubicBezTo>
                                <a:pt x="702" y="465"/>
                                <a:pt x="838" y="363"/>
                                <a:pt x="985" y="272"/>
                              </a:cubicBezTo>
                              <a:cubicBezTo>
                                <a:pt x="1132" y="181"/>
                                <a:pt x="1291" y="114"/>
                                <a:pt x="1461" y="68"/>
                              </a:cubicBezTo>
                              <a:cubicBezTo>
                                <a:pt x="1630" y="23"/>
                                <a:pt x="1811" y="0"/>
                                <a:pt x="1993" y="0"/>
                              </a:cubicBezTo>
                              <a:cubicBezTo>
                                <a:pt x="2264" y="0"/>
                                <a:pt x="2525" y="45"/>
                                <a:pt x="2763" y="159"/>
                              </a:cubicBezTo>
                              <a:cubicBezTo>
                                <a:pt x="3012" y="261"/>
                                <a:pt x="3227" y="408"/>
                                <a:pt x="3397" y="578"/>
                              </a:cubicBezTo>
                              <a:cubicBezTo>
                                <a:pt x="3578" y="759"/>
                                <a:pt x="3725" y="974"/>
                                <a:pt x="3827" y="1212"/>
                              </a:cubicBezTo>
                              <a:cubicBezTo>
                                <a:pt x="3929" y="1461"/>
                                <a:pt x="3984" y="1721"/>
                                <a:pt x="3984" y="1993"/>
                              </a:cubicBezTo>
                              <a:cubicBezTo>
                                <a:pt x="3984" y="2174"/>
                                <a:pt x="3963" y="2355"/>
                                <a:pt x="3918" y="2525"/>
                              </a:cubicBezTo>
                              <a:cubicBezTo>
                                <a:pt x="3861" y="2695"/>
                                <a:pt x="3793" y="2853"/>
                                <a:pt x="3714" y="3001"/>
                              </a:cubicBezTo>
                              <a:cubicBezTo>
                                <a:pt x="3623" y="3148"/>
                                <a:pt x="3521" y="3284"/>
                                <a:pt x="3397" y="3397"/>
                              </a:cubicBezTo>
                              <a:cubicBezTo>
                                <a:pt x="3284" y="3522"/>
                                <a:pt x="3148" y="3623"/>
                                <a:pt x="3001" y="3714"/>
                              </a:cubicBezTo>
                              <a:cubicBezTo>
                                <a:pt x="2853" y="3793"/>
                                <a:pt x="2695" y="3861"/>
                                <a:pt x="2525" y="3907"/>
                              </a:cubicBezTo>
                              <a:cubicBezTo>
                                <a:pt x="2355" y="3963"/>
                                <a:pt x="2174" y="3986"/>
                                <a:pt x="1993" y="3986"/>
                              </a:cubicBezTo>
                              <a:close/>
                              <a:moveTo>
                                <a:pt x="2955" y="1166"/>
                              </a:moveTo>
                              <a:lnTo>
                                <a:pt x="2955" y="1166"/>
                              </a:lnTo>
                              <a:cubicBezTo>
                                <a:pt x="1064" y="1166"/>
                                <a:pt x="1064" y="1166"/>
                                <a:pt x="1064" y="1166"/>
                              </a:cubicBezTo>
                              <a:cubicBezTo>
                                <a:pt x="1041" y="1166"/>
                                <a:pt x="1030" y="1178"/>
                                <a:pt x="1019" y="1189"/>
                              </a:cubicBezTo>
                              <a:cubicBezTo>
                                <a:pt x="1008" y="1201"/>
                                <a:pt x="996" y="1212"/>
                                <a:pt x="996" y="1235"/>
                              </a:cubicBezTo>
                              <a:cubicBezTo>
                                <a:pt x="996" y="1449"/>
                                <a:pt x="996" y="1449"/>
                                <a:pt x="996" y="1449"/>
                              </a:cubicBezTo>
                              <a:cubicBezTo>
                                <a:pt x="996" y="1461"/>
                                <a:pt x="996" y="1461"/>
                                <a:pt x="1008" y="1461"/>
                              </a:cubicBezTo>
                              <a:cubicBezTo>
                                <a:pt x="2004" y="2027"/>
                                <a:pt x="2004" y="2027"/>
                                <a:pt x="2004" y="2027"/>
                              </a:cubicBezTo>
                              <a:cubicBezTo>
                                <a:pt x="2004" y="2038"/>
                                <a:pt x="2004" y="2038"/>
                                <a:pt x="2004" y="2038"/>
                              </a:cubicBezTo>
                              <a:cubicBezTo>
                                <a:pt x="2015" y="2038"/>
                                <a:pt x="2015" y="2038"/>
                                <a:pt x="2015" y="2027"/>
                              </a:cubicBezTo>
                              <a:cubicBezTo>
                                <a:pt x="2978" y="1461"/>
                                <a:pt x="2978" y="1461"/>
                                <a:pt x="2978" y="1461"/>
                              </a:cubicBezTo>
                              <a:cubicBezTo>
                                <a:pt x="2989" y="1461"/>
                                <a:pt x="2989" y="1461"/>
                                <a:pt x="2989" y="1461"/>
                              </a:cubicBezTo>
                              <a:cubicBezTo>
                                <a:pt x="3001" y="1461"/>
                                <a:pt x="3001" y="1461"/>
                                <a:pt x="3001" y="1461"/>
                              </a:cubicBezTo>
                              <a:cubicBezTo>
                                <a:pt x="3012" y="1461"/>
                                <a:pt x="3023" y="1449"/>
                                <a:pt x="3023" y="1438"/>
                              </a:cubicBezTo>
                              <a:cubicBezTo>
                                <a:pt x="3023" y="1235"/>
                                <a:pt x="3023" y="1235"/>
                                <a:pt x="3023" y="1235"/>
                              </a:cubicBezTo>
                              <a:cubicBezTo>
                                <a:pt x="3023" y="1212"/>
                                <a:pt x="3012" y="1201"/>
                                <a:pt x="3001" y="1189"/>
                              </a:cubicBezTo>
                              <a:cubicBezTo>
                                <a:pt x="2989" y="1178"/>
                                <a:pt x="2966" y="1166"/>
                                <a:pt x="2955" y="1166"/>
                              </a:cubicBezTo>
                              <a:close/>
                              <a:moveTo>
                                <a:pt x="1597" y="2016"/>
                              </a:moveTo>
                              <a:lnTo>
                                <a:pt x="1597" y="2016"/>
                              </a:lnTo>
                              <a:cubicBezTo>
                                <a:pt x="1597" y="2016"/>
                                <a:pt x="1597" y="2016"/>
                                <a:pt x="1597" y="2005"/>
                              </a:cubicBezTo>
                              <a:lnTo>
                                <a:pt x="1597" y="1993"/>
                              </a:lnTo>
                              <a:cubicBezTo>
                                <a:pt x="1019" y="1665"/>
                                <a:pt x="1019" y="1665"/>
                                <a:pt x="1019" y="1665"/>
                              </a:cubicBezTo>
                              <a:lnTo>
                                <a:pt x="1008" y="1665"/>
                              </a:lnTo>
                              <a:cubicBezTo>
                                <a:pt x="996" y="1665"/>
                                <a:pt x="996" y="1676"/>
                                <a:pt x="996" y="1676"/>
                              </a:cubicBezTo>
                              <a:cubicBezTo>
                                <a:pt x="996" y="2536"/>
                                <a:pt x="996" y="2536"/>
                                <a:pt x="996" y="2536"/>
                              </a:cubicBezTo>
                              <a:cubicBezTo>
                                <a:pt x="996" y="2548"/>
                                <a:pt x="996" y="2548"/>
                                <a:pt x="1008" y="2548"/>
                              </a:cubicBezTo>
                              <a:cubicBezTo>
                                <a:pt x="1019" y="2548"/>
                                <a:pt x="1019" y="2548"/>
                                <a:pt x="1019" y="2548"/>
                              </a:cubicBezTo>
                              <a:lnTo>
                                <a:pt x="1597" y="2016"/>
                              </a:lnTo>
                              <a:close/>
                              <a:moveTo>
                                <a:pt x="2287" y="2084"/>
                              </a:moveTo>
                              <a:lnTo>
                                <a:pt x="2287" y="2084"/>
                              </a:lnTo>
                              <a:cubicBezTo>
                                <a:pt x="2287" y="2072"/>
                                <a:pt x="2287" y="2072"/>
                                <a:pt x="2276" y="2084"/>
                              </a:cubicBezTo>
                              <a:cubicBezTo>
                                <a:pt x="2049" y="2208"/>
                                <a:pt x="2049" y="2208"/>
                                <a:pt x="2049" y="2208"/>
                              </a:cubicBezTo>
                              <a:cubicBezTo>
                                <a:pt x="2027" y="2219"/>
                                <a:pt x="1993" y="2219"/>
                                <a:pt x="1970" y="2208"/>
                              </a:cubicBezTo>
                              <a:cubicBezTo>
                                <a:pt x="1778" y="2095"/>
                                <a:pt x="1778" y="2095"/>
                                <a:pt x="1778" y="2095"/>
                              </a:cubicBezTo>
                              <a:cubicBezTo>
                                <a:pt x="1766" y="2095"/>
                                <a:pt x="1766" y="2095"/>
                                <a:pt x="1755" y="2095"/>
                              </a:cubicBezTo>
                              <a:cubicBezTo>
                                <a:pt x="1030" y="2774"/>
                                <a:pt x="1030" y="2774"/>
                                <a:pt x="1030" y="2774"/>
                              </a:cubicBezTo>
                              <a:cubicBezTo>
                                <a:pt x="1030" y="2774"/>
                                <a:pt x="1019" y="2786"/>
                                <a:pt x="1019" y="2797"/>
                              </a:cubicBezTo>
                              <a:cubicBezTo>
                                <a:pt x="1019" y="2797"/>
                                <a:pt x="1030" y="2797"/>
                                <a:pt x="1030" y="2808"/>
                              </a:cubicBezTo>
                              <a:cubicBezTo>
                                <a:pt x="1053" y="2808"/>
                                <a:pt x="1064" y="2808"/>
                                <a:pt x="1064" y="2808"/>
                              </a:cubicBezTo>
                              <a:cubicBezTo>
                                <a:pt x="2932" y="2808"/>
                                <a:pt x="2932" y="2808"/>
                                <a:pt x="2932" y="2808"/>
                              </a:cubicBezTo>
                              <a:cubicBezTo>
                                <a:pt x="2944" y="2808"/>
                                <a:pt x="2944" y="2808"/>
                                <a:pt x="2944" y="2808"/>
                              </a:cubicBezTo>
                              <a:cubicBezTo>
                                <a:pt x="2944" y="2797"/>
                                <a:pt x="2944" y="2786"/>
                                <a:pt x="2944" y="2786"/>
                              </a:cubicBezTo>
                              <a:lnTo>
                                <a:pt x="2287" y="2084"/>
                              </a:lnTo>
                              <a:close/>
                              <a:moveTo>
                                <a:pt x="3012" y="1653"/>
                              </a:moveTo>
                              <a:lnTo>
                                <a:pt x="3012" y="1653"/>
                              </a:lnTo>
                              <a:cubicBezTo>
                                <a:pt x="2989" y="1653"/>
                                <a:pt x="2989" y="1653"/>
                                <a:pt x="2989" y="1653"/>
                              </a:cubicBezTo>
                              <a:cubicBezTo>
                                <a:pt x="2445" y="1970"/>
                                <a:pt x="2445" y="1970"/>
                                <a:pt x="2445" y="1970"/>
                              </a:cubicBezTo>
                              <a:lnTo>
                                <a:pt x="2445" y="1982"/>
                              </a:lnTo>
                              <a:cubicBezTo>
                                <a:pt x="2445" y="1993"/>
                                <a:pt x="2445" y="1993"/>
                                <a:pt x="2445" y="2005"/>
                              </a:cubicBezTo>
                              <a:cubicBezTo>
                                <a:pt x="2989" y="2582"/>
                                <a:pt x="2989" y="2582"/>
                                <a:pt x="2989" y="2582"/>
                              </a:cubicBezTo>
                              <a:cubicBezTo>
                                <a:pt x="2989" y="2593"/>
                                <a:pt x="3001" y="2593"/>
                                <a:pt x="3001" y="2593"/>
                              </a:cubicBezTo>
                              <a:cubicBezTo>
                                <a:pt x="3012" y="2593"/>
                                <a:pt x="3012" y="2593"/>
                                <a:pt x="3012" y="2593"/>
                              </a:cubicBezTo>
                              <a:cubicBezTo>
                                <a:pt x="3012" y="2582"/>
                                <a:pt x="3023" y="2582"/>
                                <a:pt x="3023" y="2582"/>
                              </a:cubicBezTo>
                              <a:cubicBezTo>
                                <a:pt x="3023" y="1665"/>
                                <a:pt x="3023" y="1665"/>
                                <a:pt x="3023" y="1665"/>
                              </a:cubicBezTo>
                              <a:lnTo>
                                <a:pt x="3012" y="1653"/>
                              </a:lnTo>
                              <a:close/>
                              <a:moveTo>
                                <a:pt x="3012" y="1653"/>
                              </a:moveTo>
                              <a:lnTo>
                                <a:pt x="3012" y="1653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bodyPr rot="0" vert="horz" wrap="none" lIns="91440" tIns="45720" rIns="91440" bIns="45720" anchor="ctr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du="http://schemas.microsoft.com/office/word/2023/wordml/word16du" xmlns:w16sdtfl="http://schemas.microsoft.com/office/word/2024/wordml/sdtformatlock">
            <w:pict>
              <v:shape w14:anchorId="1B7F5C42" id="Freeform: Shape 7" o:spid="_x0000_s1026" style="width:7.9pt;height:7.9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3985,3987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" path="m1993,3986r,c1811,3986,1630,3963,1461,3907,1291,3861,1132,3793,985,3714,838,3623,702,3522,589,3397,464,3284,362,3148,272,3001,181,2853,124,2695,68,2525,23,2355,,2174,,1993,,1812,23,1631,68,1461,124,1291,181,1132,272,985,362,838,464,702,589,578,702,465,838,363,985,272,1132,181,1291,114,1461,68,1630,23,1811,,1993,v271,,532,45,770,159c3012,261,3227,408,3397,578v181,181,328,396,430,634c3929,1461,3984,1721,3984,1993v,181,-21,362,-66,532c3861,2695,3793,2853,3714,3001v-91,147,-193,283,-317,396c3284,3522,3148,3623,3001,3714v-148,79,-306,147,-476,193c2355,3963,2174,3986,1993,3986xm2955,1166r,c1064,1166,1064,1166,1064,1166v-23,,-34,12,-45,23c1008,1201,996,1212,996,1235v,214,,214,,214c996,1461,996,1461,1008,1461v996,566,996,566,996,566c2004,2038,2004,2038,2004,2038v11,,11,,11,-11c2978,1461,2978,1461,2978,1461v11,,11,,11,c3001,1461,3001,1461,3001,1461v11,,22,-12,22,-23c3023,1235,3023,1235,3023,1235v,-23,-11,-34,-22,-46c2989,1178,2966,1166,2955,1166xm1597,2016r,c1597,2016,1597,2016,1597,2005r,-12c1019,1665,1019,1665,1019,1665r-11,c996,1665,996,1676,996,1676v,860,,860,,860c996,2548,996,2548,1008,2548v11,,11,,11,l1597,2016xm2287,2084r,c2287,2072,2287,2072,2276,2084v-227,124,-227,124,-227,124c2027,2219,1993,2219,1970,2208,1778,2095,1778,2095,1778,2095v-12,,-12,,-23,c1030,2774,1030,2774,1030,2774v,,-11,12,-11,23c1019,2797,1030,2797,1030,2808v23,,34,,34,c2932,2808,2932,2808,2932,2808v12,,12,,12,c2944,2797,2944,2786,2944,2786l2287,2084xm3012,1653r,c2989,1653,2989,1653,2989,1653v-544,317,-544,317,-544,317l2445,1982v,11,,11,,23c2989,2582,2989,2582,2989,2582v,11,12,11,12,11c3012,2593,3012,2593,3012,2593v,-11,11,-11,11,-11c3023,1665,3023,1665,3023,1665r-11,-12xm3012,1653r,xe" fillcolor="#8eaadb [1940]" stroked="f">
                <v:path arrowok="t" o:connecttype="custom" o:connectlocs="1923817,3843787;950815,3581492;262553,2893928;0,1921894;262553,949859;950815,262295;1923817,0;3279089,557387;3845716,1921894;3585081,2893928;2896819,3581492;1923817,3843787;2852421,1124386;983628,1146587;961416,1397303;1934444,1954690;1945045,1954690;2885259,1408882;2918072,1386682;2896819,1146587;1541573,1944069;1541573,1933473;983628,1605585;961416,1616206;973002,2457080;983628,2457080;2207623,2009637;2196997,2009637;1901631,2129217;1694077,2020258;983628,2697200;1027067,2707821;2841820,2707821;2207623,2009637;2907446,1594031;2360127,1899718;2360127,1933473;2896819,2500472;2918072,2489877;2907446,1594031;2907446,1594031" o:connectangles="0,0,0,0,0,0,0,0,0,0,0,0,0,0,0,0,0,0,0,0,0,0,0,0,0,0,0,0,0,0,0,0,0,0,0,0,0,0,0,0,0"/>
                <o:lock v:ext="edit" aspectratio="t"/>
                <w10:anchorlock/>
              </v:shape>
            </w:pict>
          </mc:Fallback>
        </mc:AlternateContent>
      </w:r>
      <w:r w:rsidRPr="0083470E">
        <w:rPr>
          <w:rFonts w:cstheme="minorHAnsi"/>
          <w:color w:val="FFFFFF" w:themeColor="background1"/>
          <w:sz w:val="20"/>
          <w:szCs w:val="20"/>
        </w:rPr>
        <w:t xml:space="preserve"> </w:t>
      </w:r>
      <w:bookmarkStart w:id="0" w:name="_Hlk7437926"/>
      <w:r w:rsidR="001E6DF5">
        <w:rPr>
          <w:rFonts w:cstheme="minorHAnsi"/>
          <w:color w:val="FFFFFF" w:themeColor="background1"/>
          <w:sz w:val="20"/>
          <w:szCs w:val="20"/>
        </w:rPr>
        <w:t xml:space="preserve"> </w:t>
      </w:r>
      <w:hyperlink r:id="rId8" w:history="1">
        <w:r w:rsidR="00E26789" w:rsidRPr="00E26789">
          <w:rPr>
            <w:rStyle w:val="Hyperlink"/>
            <w:color w:val="FFFFFF" w:themeColor="background1"/>
            <w:sz w:val="20"/>
            <w:szCs w:val="20"/>
          </w:rPr>
          <w:t>will@willcjarrell.ca</w:t>
        </w:r>
      </w:hyperlink>
      <w:r w:rsidR="00E26789" w:rsidRPr="00E26789">
        <w:rPr>
          <w:color w:val="FFFFFF" w:themeColor="background1"/>
          <w:sz w:val="20"/>
          <w:szCs w:val="20"/>
        </w:rPr>
        <w:t xml:space="preserve"> </w:t>
      </w:r>
      <w:r w:rsidR="0058617F" w:rsidRPr="00E26789">
        <w:rPr>
          <w:color w:val="FFFFFF" w:themeColor="background1"/>
          <w:sz w:val="20"/>
          <w:szCs w:val="20"/>
        </w:rPr>
        <w:t xml:space="preserve">| </w:t>
      </w:r>
      <w:hyperlink r:id="rId9" w:history="1">
        <w:r w:rsidR="0058617F" w:rsidRPr="00E26789">
          <w:rPr>
            <w:rStyle w:val="Hyperlink"/>
            <w:color w:val="FFFFFF" w:themeColor="background1"/>
            <w:sz w:val="20"/>
            <w:szCs w:val="20"/>
          </w:rPr>
          <w:t>https://willcjarrell.ca</w:t>
        </w:r>
      </w:hyperlink>
      <w:r w:rsidR="00CB2AE6" w:rsidRPr="00E26789">
        <w:rPr>
          <w:color w:val="FFFFFF" w:themeColor="background1"/>
          <w:sz w:val="20"/>
          <w:szCs w:val="20"/>
        </w:rPr>
        <w:t xml:space="preserve"> | </w:t>
      </w:r>
      <w:hyperlink r:id="rId10" w:history="1">
        <w:r w:rsidR="00CB2AE6" w:rsidRPr="00E26789">
          <w:rPr>
            <w:rStyle w:val="Hyperlink"/>
            <w:color w:val="FFFFFF" w:themeColor="background1"/>
            <w:sz w:val="20"/>
            <w:szCs w:val="20"/>
          </w:rPr>
          <w:t>LinkedIn</w:t>
        </w:r>
      </w:hyperlink>
    </w:p>
    <w:bookmarkEnd w:id="0"/>
    <w:p w14:paraId="013DB378" w14:textId="1DDB8292" w:rsidR="004652D2" w:rsidRPr="00E72221" w:rsidRDefault="004652D2" w:rsidP="00E72221">
      <w:pPr>
        <w:spacing w:after="20" w:line="240" w:lineRule="auto"/>
        <w:rPr>
          <w:rFonts w:asciiTheme="majorHAnsi" w:hAnsiTheme="majorHAnsi"/>
          <w:sz w:val="21"/>
          <w:szCs w:val="21"/>
        </w:rPr>
      </w:pPr>
    </w:p>
    <w:bookmarkStart w:id="1" w:name="OLE_LINK1"/>
    <w:bookmarkStart w:id="2" w:name="OLE_LINK2"/>
    <w:p w14:paraId="140A17B9" w14:textId="0E9AA2FA" w:rsidR="00E72221" w:rsidRPr="00E72221" w:rsidRDefault="00E72221" w:rsidP="00E72221">
      <w:pPr>
        <w:spacing w:after="20" w:line="240" w:lineRule="auto"/>
        <w:rPr>
          <w:rFonts w:asciiTheme="majorHAnsi" w:hAnsiTheme="majorHAnsi"/>
        </w:rPr>
      </w:pPr>
      <w:r w:rsidRPr="00E72221">
        <w:rPr>
          <w:rFonts w:asciiTheme="majorHAnsi" w:hAnsiTheme="majorHAnsi"/>
        </w:rPr>
        <w:fldChar w:fldCharType="begin"/>
      </w:r>
      <w:r w:rsidRPr="00E72221">
        <w:rPr>
          <w:rFonts w:asciiTheme="majorHAnsi" w:hAnsiTheme="majorHAnsi"/>
        </w:rPr>
        <w:instrText xml:space="preserve"> DATE \@ "MMMM d, yyyy" </w:instrText>
      </w:r>
      <w:r w:rsidRPr="00E72221">
        <w:rPr>
          <w:rFonts w:asciiTheme="majorHAnsi" w:hAnsiTheme="majorHAnsi"/>
        </w:rPr>
        <w:fldChar w:fldCharType="separate"/>
      </w:r>
      <w:r w:rsidR="008933D4">
        <w:rPr>
          <w:rFonts w:asciiTheme="majorHAnsi" w:hAnsiTheme="majorHAnsi"/>
          <w:noProof/>
        </w:rPr>
        <w:t>August 15, 2025</w:t>
      </w:r>
      <w:r w:rsidRPr="00E72221">
        <w:rPr>
          <w:rFonts w:asciiTheme="majorHAnsi" w:hAnsiTheme="majorHAnsi"/>
        </w:rPr>
        <w:fldChar w:fldCharType="end"/>
      </w:r>
    </w:p>
    <w:p w14:paraId="73CB7506" w14:textId="77777777" w:rsidR="00E72221" w:rsidRPr="00E72221" w:rsidRDefault="00E72221" w:rsidP="00E72221">
      <w:pPr>
        <w:spacing w:after="20" w:line="240" w:lineRule="auto"/>
        <w:rPr>
          <w:rFonts w:asciiTheme="majorHAnsi" w:hAnsiTheme="majorHAnsi"/>
        </w:rPr>
      </w:pPr>
    </w:p>
    <w:p w14:paraId="5F5552B3" w14:textId="77777777" w:rsidR="00E72221" w:rsidRPr="00E72221" w:rsidRDefault="00E72221" w:rsidP="00E72221">
      <w:pPr>
        <w:spacing w:after="20" w:line="240" w:lineRule="auto"/>
        <w:rPr>
          <w:rFonts w:asciiTheme="majorHAnsi" w:hAnsiTheme="majorHAnsi"/>
        </w:rPr>
      </w:pPr>
      <w:r w:rsidRPr="00E72221">
        <w:rPr>
          <w:rFonts w:asciiTheme="majorHAnsi" w:hAnsiTheme="majorHAnsi"/>
        </w:rPr>
        <w:t>Dear Hiring Manager,</w:t>
      </w:r>
    </w:p>
    <w:p w14:paraId="6752900A" w14:textId="77777777" w:rsidR="00E72221" w:rsidRPr="00E72221" w:rsidRDefault="00E72221" w:rsidP="00E72221">
      <w:pPr>
        <w:spacing w:after="20" w:line="240" w:lineRule="auto"/>
        <w:rPr>
          <w:rFonts w:asciiTheme="majorHAnsi" w:hAnsiTheme="majorHAnsi"/>
        </w:rPr>
      </w:pPr>
    </w:p>
    <w:p w14:paraId="36A9F65A" w14:textId="6AEF906B" w:rsidR="00E72221" w:rsidRPr="00E72221" w:rsidRDefault="00E72221" w:rsidP="008933D4">
      <w:pPr>
        <w:spacing w:after="20" w:line="240" w:lineRule="auto"/>
        <w:jc w:val="both"/>
        <w:rPr>
          <w:rFonts w:asciiTheme="majorHAnsi" w:hAnsiTheme="majorHAnsi"/>
        </w:rPr>
      </w:pPr>
      <w:r w:rsidRPr="00E72221">
        <w:rPr>
          <w:rFonts w:asciiTheme="majorHAnsi" w:hAnsiTheme="majorHAnsi"/>
        </w:rPr>
        <w:t xml:space="preserve">I’m excited to apply for the </w:t>
      </w:r>
      <w:r>
        <w:rPr>
          <w:rFonts w:asciiTheme="majorHAnsi" w:hAnsiTheme="majorHAnsi"/>
        </w:rPr>
        <w:t xml:space="preserve">[Insert job title] </w:t>
      </w:r>
      <w:r w:rsidRPr="00E72221">
        <w:rPr>
          <w:rFonts w:asciiTheme="majorHAnsi" w:hAnsiTheme="majorHAnsi"/>
        </w:rPr>
        <w:t xml:space="preserve">role </w:t>
      </w:r>
      <w:r>
        <w:rPr>
          <w:rFonts w:asciiTheme="majorHAnsi" w:hAnsiTheme="majorHAnsi"/>
        </w:rPr>
        <w:t>with [company name]</w:t>
      </w:r>
      <w:r w:rsidRPr="00E72221">
        <w:rPr>
          <w:rFonts w:asciiTheme="majorHAnsi" w:hAnsiTheme="majorHAnsi"/>
        </w:rPr>
        <w:t>. Looking at the work and the environment, I can see my experience and approach would be a great fit</w:t>
      </w:r>
      <w:r>
        <w:rPr>
          <w:rFonts w:asciiTheme="majorHAnsi" w:hAnsiTheme="majorHAnsi"/>
        </w:rPr>
        <w:t xml:space="preserve"> </w:t>
      </w:r>
      <w:r w:rsidRPr="00E72221">
        <w:rPr>
          <w:rFonts w:asciiTheme="majorHAnsi" w:hAnsiTheme="majorHAnsi"/>
        </w:rPr>
        <w:t>and I’d like to take a minute to tell you why.</w:t>
      </w:r>
    </w:p>
    <w:p w14:paraId="1D74A8BA" w14:textId="77777777" w:rsidR="00E72221" w:rsidRPr="00E72221" w:rsidRDefault="00E72221" w:rsidP="008933D4">
      <w:pPr>
        <w:spacing w:after="20" w:line="240" w:lineRule="auto"/>
        <w:jc w:val="both"/>
        <w:rPr>
          <w:rFonts w:asciiTheme="majorHAnsi" w:hAnsiTheme="majorHAnsi"/>
        </w:rPr>
      </w:pPr>
    </w:p>
    <w:p w14:paraId="2868E181" w14:textId="0274B80A" w:rsidR="00E72221" w:rsidRPr="00E72221" w:rsidRDefault="00E72221" w:rsidP="008933D4">
      <w:pPr>
        <w:spacing w:after="20" w:line="240" w:lineRule="auto"/>
        <w:jc w:val="both"/>
        <w:rPr>
          <w:rFonts w:asciiTheme="majorHAnsi" w:hAnsiTheme="majorHAnsi"/>
        </w:rPr>
      </w:pPr>
      <w:r w:rsidRPr="00E72221">
        <w:rPr>
          <w:rFonts w:asciiTheme="majorHAnsi" w:hAnsiTheme="majorHAnsi"/>
        </w:rPr>
        <w:t>I’ve been working in IT for about 8 years, supporting everything from laptops and servers to Macs, PCs, iPhones, and Android devices. I love troubleshooting and finding solutions, and I take pride in making technology easier for the people who use it. Large projects, like migrating thousands of machines during a production plant domain acquisition, gave me a chance to combine problem-solving, scripting, and teamwork</w:t>
      </w:r>
      <w:r>
        <w:rPr>
          <w:rFonts w:asciiTheme="majorHAnsi" w:hAnsiTheme="majorHAnsi"/>
        </w:rPr>
        <w:t xml:space="preserve"> </w:t>
      </w:r>
      <w:r w:rsidRPr="00E72221">
        <w:rPr>
          <w:rFonts w:asciiTheme="majorHAnsi" w:hAnsiTheme="majorHAnsi"/>
        </w:rPr>
        <w:t>all while keeping the end user blissfully unaware of the chaos behind the scenes.</w:t>
      </w:r>
    </w:p>
    <w:p w14:paraId="765557EB" w14:textId="77777777" w:rsidR="00E72221" w:rsidRPr="00E72221" w:rsidRDefault="00E72221" w:rsidP="008933D4">
      <w:pPr>
        <w:spacing w:after="20" w:line="240" w:lineRule="auto"/>
        <w:jc w:val="both"/>
        <w:rPr>
          <w:rFonts w:asciiTheme="majorHAnsi" w:hAnsiTheme="majorHAnsi"/>
        </w:rPr>
      </w:pPr>
    </w:p>
    <w:p w14:paraId="294DEFDB" w14:textId="77777777" w:rsidR="00E72221" w:rsidRPr="00E72221" w:rsidRDefault="00E72221" w:rsidP="008933D4">
      <w:pPr>
        <w:spacing w:after="20" w:line="240" w:lineRule="auto"/>
        <w:jc w:val="both"/>
        <w:rPr>
          <w:rFonts w:asciiTheme="majorHAnsi" w:hAnsiTheme="majorHAnsi"/>
        </w:rPr>
      </w:pPr>
      <w:r w:rsidRPr="00E72221">
        <w:rPr>
          <w:rFonts w:asciiTheme="majorHAnsi" w:hAnsiTheme="majorHAnsi"/>
        </w:rPr>
        <w:t>Top Skills &amp; Accomplishments</w:t>
      </w:r>
    </w:p>
    <w:p w14:paraId="2DF7757C" w14:textId="77777777" w:rsidR="00E72221" w:rsidRPr="00E72221" w:rsidRDefault="00E72221" w:rsidP="008933D4">
      <w:pPr>
        <w:pStyle w:val="ListParagraph"/>
        <w:numPr>
          <w:ilvl w:val="0"/>
          <w:numId w:val="20"/>
        </w:numPr>
        <w:spacing w:after="20" w:line="240" w:lineRule="auto"/>
        <w:jc w:val="both"/>
        <w:rPr>
          <w:rFonts w:asciiTheme="majorHAnsi" w:hAnsiTheme="majorHAnsi"/>
        </w:rPr>
      </w:pPr>
      <w:r w:rsidRPr="00E72221">
        <w:rPr>
          <w:rFonts w:asciiTheme="majorHAnsi" w:hAnsiTheme="majorHAnsi"/>
          <w:b/>
          <w:bCs/>
        </w:rPr>
        <w:t>Proactive Support:</w:t>
      </w:r>
      <w:r w:rsidRPr="00E72221">
        <w:rPr>
          <w:rFonts w:asciiTheme="majorHAnsi" w:hAnsiTheme="majorHAnsi"/>
        </w:rPr>
        <w:t xml:space="preserve"> Led the adoption of Nexthink to catch and fix issues before users even knew there was a problem.</w:t>
      </w:r>
    </w:p>
    <w:p w14:paraId="0962D01F" w14:textId="77777777" w:rsidR="00E72221" w:rsidRPr="00E72221" w:rsidRDefault="00E72221" w:rsidP="008933D4">
      <w:pPr>
        <w:pStyle w:val="ListParagraph"/>
        <w:numPr>
          <w:ilvl w:val="0"/>
          <w:numId w:val="20"/>
        </w:numPr>
        <w:spacing w:after="20" w:line="240" w:lineRule="auto"/>
        <w:jc w:val="both"/>
        <w:rPr>
          <w:rFonts w:asciiTheme="majorHAnsi" w:hAnsiTheme="majorHAnsi"/>
        </w:rPr>
      </w:pPr>
      <w:r w:rsidRPr="00E72221">
        <w:rPr>
          <w:rFonts w:asciiTheme="majorHAnsi" w:hAnsiTheme="majorHAnsi"/>
          <w:b/>
          <w:bCs/>
        </w:rPr>
        <w:t>Remote &amp; Onsite Excellence:</w:t>
      </w:r>
      <w:r w:rsidRPr="00E72221">
        <w:rPr>
          <w:rFonts w:asciiTheme="majorHAnsi" w:hAnsiTheme="majorHAnsi"/>
        </w:rPr>
        <w:t xml:space="preserve"> Consistently topped customer satisfaction ratings while providing Tier 1 and 2 support across multiple platforms.</w:t>
      </w:r>
    </w:p>
    <w:p w14:paraId="2ED6DFF9" w14:textId="6C754688" w:rsidR="00E72221" w:rsidRPr="00E72221" w:rsidRDefault="00E72221" w:rsidP="008933D4">
      <w:pPr>
        <w:pStyle w:val="ListParagraph"/>
        <w:numPr>
          <w:ilvl w:val="0"/>
          <w:numId w:val="20"/>
        </w:numPr>
        <w:spacing w:after="20" w:line="240" w:lineRule="auto"/>
        <w:jc w:val="both"/>
        <w:rPr>
          <w:rFonts w:asciiTheme="majorHAnsi" w:hAnsiTheme="majorHAnsi"/>
        </w:rPr>
      </w:pPr>
      <w:r w:rsidRPr="00E72221">
        <w:rPr>
          <w:rFonts w:asciiTheme="majorHAnsi" w:hAnsiTheme="majorHAnsi"/>
          <w:b/>
          <w:bCs/>
        </w:rPr>
        <w:t>Complex Migrations Made Simple:</w:t>
      </w:r>
      <w:r w:rsidRPr="00E72221">
        <w:rPr>
          <w:rFonts w:asciiTheme="majorHAnsi" w:hAnsiTheme="majorHAnsi"/>
        </w:rPr>
        <w:t xml:space="preserve"> Built and deployed scripts that kept file shares accessible during large-scale domain transitions</w:t>
      </w:r>
      <w:r>
        <w:rPr>
          <w:rFonts w:asciiTheme="majorHAnsi" w:hAnsiTheme="majorHAnsi"/>
        </w:rPr>
        <w:t xml:space="preserve">, </w:t>
      </w:r>
      <w:r w:rsidRPr="00E72221">
        <w:rPr>
          <w:rFonts w:asciiTheme="majorHAnsi" w:hAnsiTheme="majorHAnsi"/>
        </w:rPr>
        <w:t>no downtime, no user headaches.</w:t>
      </w:r>
    </w:p>
    <w:p w14:paraId="045B1B78" w14:textId="77777777" w:rsidR="00E72221" w:rsidRPr="00E72221" w:rsidRDefault="00E72221" w:rsidP="008933D4">
      <w:pPr>
        <w:pStyle w:val="ListParagraph"/>
        <w:numPr>
          <w:ilvl w:val="0"/>
          <w:numId w:val="20"/>
        </w:numPr>
        <w:spacing w:after="20" w:line="240" w:lineRule="auto"/>
        <w:jc w:val="both"/>
        <w:rPr>
          <w:rFonts w:asciiTheme="majorHAnsi" w:hAnsiTheme="majorHAnsi"/>
        </w:rPr>
      </w:pPr>
      <w:r w:rsidRPr="00E72221">
        <w:rPr>
          <w:rFonts w:asciiTheme="majorHAnsi" w:hAnsiTheme="majorHAnsi"/>
          <w:b/>
          <w:bCs/>
        </w:rPr>
        <w:t>Creative Technical Solutions:</w:t>
      </w:r>
      <w:r w:rsidRPr="00E72221">
        <w:rPr>
          <w:rFonts w:asciiTheme="majorHAnsi" w:hAnsiTheme="majorHAnsi"/>
        </w:rPr>
        <w:t xml:space="preserve"> Migrated and rebuilt client websites, optimized workflows, and implemented custom features that made day-to-day operations easier and more efficient.</w:t>
      </w:r>
    </w:p>
    <w:p w14:paraId="780A17C4" w14:textId="77777777" w:rsidR="00E72221" w:rsidRDefault="00E72221" w:rsidP="008933D4">
      <w:pPr>
        <w:spacing w:after="20" w:line="240" w:lineRule="auto"/>
        <w:jc w:val="both"/>
        <w:rPr>
          <w:rFonts w:asciiTheme="majorHAnsi" w:hAnsiTheme="majorHAnsi"/>
        </w:rPr>
      </w:pPr>
    </w:p>
    <w:p w14:paraId="5ADCFDDE" w14:textId="5E81070B" w:rsidR="00E72221" w:rsidRPr="00E72221" w:rsidRDefault="00E72221" w:rsidP="008933D4">
      <w:pPr>
        <w:spacing w:after="20" w:line="240" w:lineRule="auto"/>
        <w:jc w:val="both"/>
        <w:rPr>
          <w:rFonts w:asciiTheme="majorHAnsi" w:hAnsiTheme="majorHAnsi"/>
        </w:rPr>
      </w:pPr>
      <w:r w:rsidRPr="00E72221">
        <w:rPr>
          <w:rFonts w:asciiTheme="majorHAnsi" w:hAnsiTheme="majorHAnsi"/>
        </w:rPr>
        <w:t>I’m the kind of tech person who genuinely enjoys figuring out “how” and “why,” then turning that knowledge into solutions others can use. I thrive on challenges, whether that’s learning a new system, untangling messy permissions, or teaching someone how to navigate something new without frustration. I care about results</w:t>
      </w:r>
      <w:r>
        <w:rPr>
          <w:rFonts w:asciiTheme="majorHAnsi" w:hAnsiTheme="majorHAnsi"/>
        </w:rPr>
        <w:t xml:space="preserve"> </w:t>
      </w:r>
      <w:r w:rsidRPr="00E72221">
        <w:rPr>
          <w:rFonts w:asciiTheme="majorHAnsi" w:hAnsiTheme="majorHAnsi"/>
        </w:rPr>
        <w:t>but also about making someone’s day a little easier in the process.</w:t>
      </w:r>
    </w:p>
    <w:p w14:paraId="46E54920" w14:textId="77777777" w:rsidR="00E72221" w:rsidRPr="00E72221" w:rsidRDefault="00E72221" w:rsidP="008933D4">
      <w:pPr>
        <w:spacing w:after="20" w:line="240" w:lineRule="auto"/>
        <w:jc w:val="both"/>
        <w:rPr>
          <w:rFonts w:asciiTheme="majorHAnsi" w:hAnsiTheme="majorHAnsi"/>
        </w:rPr>
      </w:pPr>
    </w:p>
    <w:p w14:paraId="245BE2B4" w14:textId="3A462552" w:rsidR="00E72221" w:rsidRPr="00E72221" w:rsidRDefault="00E72221" w:rsidP="008933D4">
      <w:pPr>
        <w:spacing w:after="20" w:line="240" w:lineRule="auto"/>
        <w:jc w:val="both"/>
        <w:rPr>
          <w:rFonts w:asciiTheme="majorHAnsi" w:hAnsiTheme="majorHAnsi"/>
        </w:rPr>
      </w:pPr>
      <w:r w:rsidRPr="00E72221">
        <w:rPr>
          <w:rFonts w:asciiTheme="majorHAnsi" w:hAnsiTheme="majorHAnsi"/>
        </w:rPr>
        <w:t>I’d love the chance to bring my hands-on IT experience, problem-solving mindset, and enthusiasm for helping others to your team. Thanks for taking the time to read this</w:t>
      </w:r>
      <w:r>
        <w:rPr>
          <w:rFonts w:asciiTheme="majorHAnsi" w:hAnsiTheme="majorHAnsi"/>
        </w:rPr>
        <w:t xml:space="preserve">, </w:t>
      </w:r>
      <w:r w:rsidRPr="00E72221">
        <w:rPr>
          <w:rFonts w:asciiTheme="majorHAnsi" w:hAnsiTheme="majorHAnsi"/>
        </w:rPr>
        <w:t>I look forward to talking about how I can make a difference for your organization.</w:t>
      </w:r>
    </w:p>
    <w:p w14:paraId="1DE12C35" w14:textId="77777777" w:rsidR="00E72221" w:rsidRPr="00E72221" w:rsidRDefault="00E72221" w:rsidP="00E72221">
      <w:pPr>
        <w:spacing w:after="20" w:line="240" w:lineRule="auto"/>
        <w:rPr>
          <w:rFonts w:asciiTheme="majorHAnsi" w:hAnsiTheme="majorHAnsi"/>
        </w:rPr>
      </w:pPr>
    </w:p>
    <w:p w14:paraId="6269B662" w14:textId="77777777" w:rsidR="00E72221" w:rsidRPr="00E72221" w:rsidRDefault="00E72221" w:rsidP="00E72221">
      <w:pPr>
        <w:spacing w:after="20" w:line="240" w:lineRule="auto"/>
        <w:rPr>
          <w:rFonts w:asciiTheme="majorHAnsi" w:hAnsiTheme="majorHAnsi"/>
        </w:rPr>
      </w:pPr>
      <w:r w:rsidRPr="00E72221">
        <w:rPr>
          <w:rFonts w:asciiTheme="majorHAnsi" w:hAnsiTheme="majorHAnsi"/>
        </w:rPr>
        <w:t>Sincerely,</w:t>
      </w:r>
    </w:p>
    <w:p w14:paraId="0C86B23C" w14:textId="77777777" w:rsidR="00E72221" w:rsidRPr="00E72221" w:rsidRDefault="00E72221" w:rsidP="00E72221">
      <w:pPr>
        <w:spacing w:after="20" w:line="240" w:lineRule="auto"/>
        <w:rPr>
          <w:rFonts w:asciiTheme="majorHAnsi" w:hAnsiTheme="majorHAnsi"/>
        </w:rPr>
      </w:pPr>
    </w:p>
    <w:p w14:paraId="2670591A" w14:textId="77777777" w:rsidR="00E72221" w:rsidRPr="00E72221" w:rsidRDefault="00E72221" w:rsidP="00E72221">
      <w:pPr>
        <w:spacing w:after="20" w:line="240" w:lineRule="auto"/>
        <w:rPr>
          <w:rFonts w:asciiTheme="majorHAnsi" w:hAnsiTheme="majorHAnsi"/>
        </w:rPr>
      </w:pPr>
    </w:p>
    <w:bookmarkEnd w:id="1"/>
    <w:bookmarkEnd w:id="2"/>
    <w:p w14:paraId="102E7077" w14:textId="3FD1698E" w:rsidR="00681D27" w:rsidRPr="00E72221" w:rsidRDefault="00E72221" w:rsidP="00E72221">
      <w:pPr>
        <w:spacing w:after="20"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>Will Jarrell</w:t>
      </w:r>
    </w:p>
    <w:sectPr w:rsidR="00681D27" w:rsidRPr="00E72221" w:rsidSect="002B7826">
      <w:pgSz w:w="12240" w:h="15840"/>
      <w:pgMar w:top="794" w:right="794" w:bottom="794" w:left="79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Wingdings 2">
    <w:panose1 w:val="05020102010507070707"/>
    <w:charset w:val="4D"/>
    <w:family w:val="decorative"/>
    <w:pitch w:val="variable"/>
    <w:sig w:usb0="00000003" w:usb1="00000000" w:usb2="00000000" w:usb3="00000000" w:csb0="80000001" w:csb1="00000000"/>
  </w:font>
  <w:font w:name="Wingdings 3">
    <w:panose1 w:val="05040102010807070707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56581"/>
    <w:multiLevelType w:val="multilevel"/>
    <w:tmpl w:val="C846A9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7578B8"/>
    <w:multiLevelType w:val="multilevel"/>
    <w:tmpl w:val="0E6ED2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DD853E6"/>
    <w:multiLevelType w:val="hybridMultilevel"/>
    <w:tmpl w:val="AF84DDDC"/>
    <w:lvl w:ilvl="0" w:tplc="6F6034DE">
      <w:start w:val="1"/>
      <w:numFmt w:val="bullet"/>
      <w:lvlText w:val=""/>
      <w:lvlJc w:val="left"/>
      <w:pPr>
        <w:ind w:left="720" w:hanging="360"/>
      </w:pPr>
      <w:rPr>
        <w:rFonts w:ascii="Wingdings 2" w:hAnsi="Wingdings 2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477D41"/>
    <w:multiLevelType w:val="multilevel"/>
    <w:tmpl w:val="F3F0FD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2F14E87"/>
    <w:multiLevelType w:val="multilevel"/>
    <w:tmpl w:val="92BE0C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3142783"/>
    <w:multiLevelType w:val="hybridMultilevel"/>
    <w:tmpl w:val="32E2750E"/>
    <w:lvl w:ilvl="0" w:tplc="97B458C6">
      <w:start w:val="1"/>
      <w:numFmt w:val="bullet"/>
      <w:lvlText w:val=""/>
      <w:lvlJc w:val="left"/>
      <w:pPr>
        <w:ind w:left="720" w:hanging="360"/>
      </w:pPr>
      <w:rPr>
        <w:rFonts w:ascii="Wingdings 3" w:hAnsi="Wingdings 3" w:hint="default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AD5D24"/>
    <w:multiLevelType w:val="multilevel"/>
    <w:tmpl w:val="CD4087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FDA0268"/>
    <w:multiLevelType w:val="multilevel"/>
    <w:tmpl w:val="DBC816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16125CB"/>
    <w:multiLevelType w:val="multilevel"/>
    <w:tmpl w:val="30EC53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3D703C5"/>
    <w:multiLevelType w:val="multilevel"/>
    <w:tmpl w:val="855A44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06E6F2E"/>
    <w:multiLevelType w:val="multilevel"/>
    <w:tmpl w:val="EF0C205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4B425DCF"/>
    <w:multiLevelType w:val="multilevel"/>
    <w:tmpl w:val="149858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C047E36"/>
    <w:multiLevelType w:val="multilevel"/>
    <w:tmpl w:val="65FE43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E903C0F"/>
    <w:multiLevelType w:val="multilevel"/>
    <w:tmpl w:val="732491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4935C04"/>
    <w:multiLevelType w:val="multilevel"/>
    <w:tmpl w:val="7D4A0E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71100FA"/>
    <w:multiLevelType w:val="multilevel"/>
    <w:tmpl w:val="4E3EFE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4014E69"/>
    <w:multiLevelType w:val="hybridMultilevel"/>
    <w:tmpl w:val="71AE9632"/>
    <w:lvl w:ilvl="0" w:tplc="6F6034DE">
      <w:start w:val="1"/>
      <w:numFmt w:val="bullet"/>
      <w:lvlText w:val=""/>
      <w:lvlJc w:val="left"/>
      <w:pPr>
        <w:ind w:left="720" w:hanging="360"/>
      </w:pPr>
      <w:rPr>
        <w:rFonts w:ascii="Wingdings 2" w:hAnsi="Wingdings 2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9B3BB0"/>
    <w:multiLevelType w:val="multilevel"/>
    <w:tmpl w:val="FADA49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81045C8"/>
    <w:multiLevelType w:val="multilevel"/>
    <w:tmpl w:val="93BE7D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C6A517A"/>
    <w:multiLevelType w:val="hybridMultilevel"/>
    <w:tmpl w:val="10F4DA04"/>
    <w:lvl w:ilvl="0" w:tplc="7E2A81F8">
      <w:start w:val="1"/>
      <w:numFmt w:val="bullet"/>
      <w:lvlText w:val=""/>
      <w:lvlJc w:val="left"/>
      <w:pPr>
        <w:ind w:left="720" w:hanging="360"/>
      </w:pPr>
      <w:rPr>
        <w:rFonts w:ascii="Wingdings 3" w:hAnsi="Wingdings 3" w:hint="default"/>
        <w:color w:val="424A5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68668547">
    <w:abstractNumId w:val="5"/>
  </w:num>
  <w:num w:numId="2" w16cid:durableId="473178620">
    <w:abstractNumId w:val="19"/>
  </w:num>
  <w:num w:numId="3" w16cid:durableId="228393106">
    <w:abstractNumId w:val="16"/>
  </w:num>
  <w:num w:numId="4" w16cid:durableId="1106536865">
    <w:abstractNumId w:val="10"/>
  </w:num>
  <w:num w:numId="5" w16cid:durableId="1927420625">
    <w:abstractNumId w:val="13"/>
  </w:num>
  <w:num w:numId="6" w16cid:durableId="1774977088">
    <w:abstractNumId w:val="14"/>
  </w:num>
  <w:num w:numId="7" w16cid:durableId="1342200185">
    <w:abstractNumId w:val="15"/>
  </w:num>
  <w:num w:numId="8" w16cid:durableId="970136227">
    <w:abstractNumId w:val="4"/>
  </w:num>
  <w:num w:numId="9" w16cid:durableId="913592789">
    <w:abstractNumId w:val="17"/>
  </w:num>
  <w:num w:numId="10" w16cid:durableId="879586783">
    <w:abstractNumId w:val="11"/>
  </w:num>
  <w:num w:numId="11" w16cid:durableId="165101128">
    <w:abstractNumId w:val="0"/>
  </w:num>
  <w:num w:numId="12" w16cid:durableId="1806459570">
    <w:abstractNumId w:val="8"/>
  </w:num>
  <w:num w:numId="13" w16cid:durableId="287665795">
    <w:abstractNumId w:val="12"/>
  </w:num>
  <w:num w:numId="14" w16cid:durableId="441070519">
    <w:abstractNumId w:val="3"/>
  </w:num>
  <w:num w:numId="15" w16cid:durableId="453330951">
    <w:abstractNumId w:val="1"/>
  </w:num>
  <w:num w:numId="16" w16cid:durableId="826017120">
    <w:abstractNumId w:val="18"/>
  </w:num>
  <w:num w:numId="17" w16cid:durableId="1908222863">
    <w:abstractNumId w:val="9"/>
  </w:num>
  <w:num w:numId="18" w16cid:durableId="854198285">
    <w:abstractNumId w:val="6"/>
  </w:num>
  <w:num w:numId="19" w16cid:durableId="1185099842">
    <w:abstractNumId w:val="7"/>
  </w:num>
  <w:num w:numId="20" w16cid:durableId="23154918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3NzY1sTQ2NbC0MLFQ0lEKTi0uzszPAykwrAUAiwdL1CwAAAA="/>
  </w:docVars>
  <w:rsids>
    <w:rsidRoot w:val="00D5741F"/>
    <w:rsid w:val="000035E0"/>
    <w:rsid w:val="000541DF"/>
    <w:rsid w:val="000D5C9E"/>
    <w:rsid w:val="00121F46"/>
    <w:rsid w:val="0014218B"/>
    <w:rsid w:val="00177A2F"/>
    <w:rsid w:val="001B7E1A"/>
    <w:rsid w:val="001C3385"/>
    <w:rsid w:val="001E6DF5"/>
    <w:rsid w:val="001F3DB2"/>
    <w:rsid w:val="001F5D56"/>
    <w:rsid w:val="00203B37"/>
    <w:rsid w:val="00217DBD"/>
    <w:rsid w:val="00285800"/>
    <w:rsid w:val="002A336B"/>
    <w:rsid w:val="002B7826"/>
    <w:rsid w:val="002C376A"/>
    <w:rsid w:val="002F36C2"/>
    <w:rsid w:val="003403B4"/>
    <w:rsid w:val="00385A5A"/>
    <w:rsid w:val="00391DD6"/>
    <w:rsid w:val="003B7897"/>
    <w:rsid w:val="003D359B"/>
    <w:rsid w:val="004338FE"/>
    <w:rsid w:val="0045611F"/>
    <w:rsid w:val="00456A62"/>
    <w:rsid w:val="004652D2"/>
    <w:rsid w:val="00473842"/>
    <w:rsid w:val="004C4768"/>
    <w:rsid w:val="004C4912"/>
    <w:rsid w:val="004D1C27"/>
    <w:rsid w:val="004F5603"/>
    <w:rsid w:val="005443B5"/>
    <w:rsid w:val="00557463"/>
    <w:rsid w:val="0058617F"/>
    <w:rsid w:val="005B6459"/>
    <w:rsid w:val="005C339A"/>
    <w:rsid w:val="005D01DA"/>
    <w:rsid w:val="005E65C6"/>
    <w:rsid w:val="00647346"/>
    <w:rsid w:val="006510A5"/>
    <w:rsid w:val="00681D27"/>
    <w:rsid w:val="006B3388"/>
    <w:rsid w:val="006B6545"/>
    <w:rsid w:val="006D2327"/>
    <w:rsid w:val="006D4C74"/>
    <w:rsid w:val="006D771E"/>
    <w:rsid w:val="006F5E76"/>
    <w:rsid w:val="006F747C"/>
    <w:rsid w:val="00713B83"/>
    <w:rsid w:val="00713BCD"/>
    <w:rsid w:val="007623F1"/>
    <w:rsid w:val="007637A3"/>
    <w:rsid w:val="007C03E1"/>
    <w:rsid w:val="007C06E2"/>
    <w:rsid w:val="008560BB"/>
    <w:rsid w:val="008933D4"/>
    <w:rsid w:val="009134B0"/>
    <w:rsid w:val="00926291"/>
    <w:rsid w:val="00995CB8"/>
    <w:rsid w:val="009B00E2"/>
    <w:rsid w:val="009E184B"/>
    <w:rsid w:val="00A000A4"/>
    <w:rsid w:val="00A01956"/>
    <w:rsid w:val="00A46278"/>
    <w:rsid w:val="00A6441F"/>
    <w:rsid w:val="00AD498A"/>
    <w:rsid w:val="00AE7C41"/>
    <w:rsid w:val="00B24ABB"/>
    <w:rsid w:val="00B33F44"/>
    <w:rsid w:val="00BF0056"/>
    <w:rsid w:val="00BF0CB4"/>
    <w:rsid w:val="00BF0E27"/>
    <w:rsid w:val="00C91E22"/>
    <w:rsid w:val="00CB2AE6"/>
    <w:rsid w:val="00CD4158"/>
    <w:rsid w:val="00D5741F"/>
    <w:rsid w:val="00D8367F"/>
    <w:rsid w:val="00DC4E53"/>
    <w:rsid w:val="00DD69C7"/>
    <w:rsid w:val="00DF3F9E"/>
    <w:rsid w:val="00E12912"/>
    <w:rsid w:val="00E26789"/>
    <w:rsid w:val="00E4509F"/>
    <w:rsid w:val="00E46F75"/>
    <w:rsid w:val="00E72221"/>
    <w:rsid w:val="00E9137D"/>
    <w:rsid w:val="00EB02D7"/>
    <w:rsid w:val="00EB1F04"/>
    <w:rsid w:val="00EB37BC"/>
    <w:rsid w:val="00EB5C18"/>
    <w:rsid w:val="00EC4E26"/>
    <w:rsid w:val="00EC77A4"/>
    <w:rsid w:val="00ED61BF"/>
    <w:rsid w:val="00F904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51BB4A"/>
  <w15:chartTrackingRefBased/>
  <w15:docId w15:val="{017B0849-905A-4A9F-9BE3-FD310F11FB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D771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000A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00A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91DD6"/>
    <w:rPr>
      <w:color w:val="0563C1" w:themeColor="hyperlink"/>
      <w:u w:val="single"/>
    </w:rPr>
  </w:style>
  <w:style w:type="paragraph" w:customStyle="1" w:styleId="MediumGrid1-Accent21">
    <w:name w:val="Medium Grid 1 - Accent 21"/>
    <w:basedOn w:val="Normal"/>
    <w:uiPriority w:val="34"/>
    <w:qFormat/>
    <w:rsid w:val="00203B3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nl-NL" w:eastAsia="nl-NL"/>
    </w:rPr>
  </w:style>
  <w:style w:type="character" w:styleId="UnresolvedMention">
    <w:name w:val="Unresolved Mention"/>
    <w:basedOn w:val="DefaultParagraphFont"/>
    <w:uiPriority w:val="99"/>
    <w:semiHidden/>
    <w:unhideWhenUsed/>
    <w:rsid w:val="00A46278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DF3F9E"/>
    <w:pPr>
      <w:widowControl w:val="0"/>
      <w:autoSpaceDE w:val="0"/>
      <w:autoSpaceDN w:val="0"/>
      <w:spacing w:after="0" w:line="240" w:lineRule="auto"/>
      <w:ind w:left="125"/>
    </w:pPr>
    <w:rPr>
      <w:rFonts w:ascii="Tahoma" w:eastAsia="Tahoma" w:hAnsi="Tahoma" w:cs="Tahoma"/>
      <w:sz w:val="20"/>
      <w:szCs w:val="20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DF3F9E"/>
    <w:rPr>
      <w:rFonts w:ascii="Tahoma" w:eastAsia="Tahoma" w:hAnsi="Tahoma" w:cs="Tahoma"/>
      <w:sz w:val="20"/>
      <w:szCs w:val="20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A644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en-US"/>
    </w:rPr>
  </w:style>
  <w:style w:type="character" w:styleId="Strong">
    <w:name w:val="Strong"/>
    <w:basedOn w:val="DefaultParagraphFont"/>
    <w:uiPriority w:val="22"/>
    <w:qFormat/>
    <w:rsid w:val="004652D2"/>
    <w:rPr>
      <w:b/>
      <w:bCs/>
    </w:rPr>
  </w:style>
  <w:style w:type="character" w:customStyle="1" w:styleId="whitespace-nowrap">
    <w:name w:val="whitespace-nowrap!"/>
    <w:basedOn w:val="DefaultParagraphFont"/>
    <w:rsid w:val="007623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217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15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51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353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871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19550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4073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ill@willcjarrell.ca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s://www.linkedin.com/in/williamcjarrell/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willcjarrell.ca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9CBB0E415923F409FA12BE3EE9719D0" ma:contentTypeVersion="7" ma:contentTypeDescription="Create a new document." ma:contentTypeScope="" ma:versionID="d696ccd0d23bd68bf28eafba46411778">
  <xsd:schema xmlns:xsd="http://www.w3.org/2001/XMLSchema" xmlns:xs="http://www.w3.org/2001/XMLSchema" xmlns:p="http://schemas.microsoft.com/office/2006/metadata/properties" xmlns:ns2="ca134f44-e937-412c-924a-a1b7eb4e9d8e" xmlns:ns3="cab2935f-b28c-43f2-bd9b-9213a3b2363a" targetNamespace="http://schemas.microsoft.com/office/2006/metadata/properties" ma:root="true" ma:fieldsID="ce6a45cc1e9561b8327c08e32afa144d" ns2:_="" ns3:_="">
    <xsd:import namespace="ca134f44-e937-412c-924a-a1b7eb4e9d8e"/>
    <xsd:import namespace="cab2935f-b28c-43f2-bd9b-9213a3b2363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134f44-e937-412c-924a-a1b7eb4e9d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Details" ma:index="14" nillable="true" ma:displayName="Details" ma:internalName="Detail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b2935f-b28c-43f2-bd9b-9213a3b2363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tails xmlns="ca134f44-e937-412c-924a-a1b7eb4e9d8e">Blue banner with subtle accent box. No columns.</Detail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04C6182-35D7-4950-81A8-D49BD5A613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134f44-e937-412c-924a-a1b7eb4e9d8e"/>
    <ds:schemaRef ds:uri="cab2935f-b28c-43f2-bd9b-9213a3b236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89EB53A-8A88-4BF4-839C-15DCF8EB5B3B}">
  <ds:schemaRefs>
    <ds:schemaRef ds:uri="http://schemas.microsoft.com/office/2006/metadata/properties"/>
    <ds:schemaRef ds:uri="http://schemas.microsoft.com/office/infopath/2007/PartnerControls"/>
    <ds:schemaRef ds:uri="ca134f44-e937-412c-924a-a1b7eb4e9d8e"/>
  </ds:schemaRefs>
</ds:datastoreItem>
</file>

<file path=customXml/itemProps3.xml><?xml version="1.0" encoding="utf-8"?>
<ds:datastoreItem xmlns:ds="http://schemas.openxmlformats.org/officeDocument/2006/customXml" ds:itemID="{52F4C9FF-BEB1-4E4D-9E43-87B743B7218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53</Words>
  <Characters>201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</dc:creator>
  <cp:keywords/>
  <dc:description/>
  <cp:lastModifiedBy>William Curtis Jarrell</cp:lastModifiedBy>
  <cp:revision>3</cp:revision>
  <cp:lastPrinted>2025-08-15T21:07:00Z</cp:lastPrinted>
  <dcterms:created xsi:type="dcterms:W3CDTF">2025-08-15T21:03:00Z</dcterms:created>
  <dcterms:modified xsi:type="dcterms:W3CDTF">2025-08-15T2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9CBB0E415923F409FA12BE3EE9719D0</vt:lpwstr>
  </property>
</Properties>
</file>